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83651" w:rsidRPr="00166FAC" w:rsidRDefault="0089652A" w:rsidP="00F8365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Cs w:val="16"/>
        </w:rPr>
      </w:pPr>
      <w:r w:rsidRPr="00166FAC">
        <w:rPr>
          <w:rFonts w:ascii="Times New Roman" w:hAnsi="Times New Roman" w:cs="Times New Roman"/>
          <w:b/>
          <w:szCs w:val="16"/>
        </w:rPr>
        <w:t>Problem – D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(</w:t>
      </w:r>
      <w:r w:rsidR="00DE5517">
        <w:rPr>
          <w:rFonts w:ascii="Times New Roman" w:hAnsi="Times New Roman" w:cs="Times New Roman"/>
          <w:b/>
          <w:szCs w:val="16"/>
        </w:rPr>
        <w:t>General</w:t>
      </w:r>
      <w:r w:rsidR="00F83651" w:rsidRPr="00166FAC">
        <w:rPr>
          <w:rFonts w:ascii="Times New Roman" w:hAnsi="Times New Roman" w:cs="Times New Roman"/>
          <w:b/>
          <w:szCs w:val="16"/>
        </w:rPr>
        <w:t xml:space="preserve">) </w:t>
      </w:r>
      <w:r w:rsidR="00F83651" w:rsidRPr="00166FAC">
        <w:rPr>
          <w:rFonts w:ascii="Times New Roman" w:hAnsi="Times New Roman" w:cs="Times New Roman"/>
          <w:b/>
          <w:szCs w:val="16"/>
        </w:rPr>
        <w:sym w:font="Wingdings" w:char="F0E0"/>
      </w:r>
      <w:r w:rsidR="00F83651" w:rsidRPr="00166FAC">
        <w:rPr>
          <w:rFonts w:ascii="Times New Roman" w:hAnsi="Times New Roman" w:cs="Times New Roman"/>
          <w:b/>
          <w:szCs w:val="16"/>
        </w:rPr>
        <w:t xml:space="preserve"> DATA</w:t>
      </w:r>
    </w:p>
    <w:p w:rsidR="00F83651" w:rsidRPr="00166FAC" w:rsidRDefault="00F83651" w:rsidP="00F83651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C684C" w:rsidRPr="00166FAC" w:rsidRDefault="009B408C" w:rsidP="001C684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bookmarkStart w:id="0" w:name="_Hlk482697547"/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7</w:t>
      </w:r>
      <w:r w:rsidR="001C684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675A83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1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675A83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 w:rsidR="00215E66"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</w:t>
      </w:r>
      <w:r>
        <w:rPr>
          <w:rFonts w:ascii="Times New Roman" w:hAnsi="Times New Roman" w:cs="Times New Roman"/>
          <w:color w:val="FF0000"/>
          <w:sz w:val="16"/>
          <w:szCs w:val="16"/>
        </w:rPr>
        <w:t>5</w:t>
      </w:r>
      <w:r w:rsidR="001C684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1)</w:t>
      </w: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96AFE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40:Equal to </w:t>
      </w:r>
      <w:r>
        <w:rPr>
          <w:rFonts w:ascii="Consolas" w:hAnsi="Consolas" w:cs="Consolas"/>
          <w:color w:val="008000"/>
          <w:sz w:val="16"/>
          <w:szCs w:val="16"/>
        </w:rPr>
        <w:t>product-2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9F25BF" w:rsidRDefault="009F25BF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C5816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8F4ED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401.5600,400.0156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3F239B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F239B" w:rsidRPr="00B32157" w:rsidRDefault="003F239B" w:rsidP="003F239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46A1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3F239B" w:rsidRDefault="003F239B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549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C67549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150.6500,150.0065,150.0001,150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724482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724482" w:rsidRPr="007366F4" w:rsidRDefault="00724482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3E533A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2448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675A83" w:rsidRDefault="00675A83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2FA6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60.3600,60.0036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0.0400,20.0004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30.0900,30.0009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CD16C3" w:rsidRDefault="00CD16C3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3E533A" w:rsidRPr="00B32157" w:rsidRDefault="003E533A" w:rsidP="003E533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3E533A" w:rsidRDefault="003E533A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6783E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E3EA1" w:rsidRDefault="001E3EA1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675A83" w:rsidRDefault="00675A83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3011E" w:rsidRPr="00B32157" w:rsidRDefault="00D3011E" w:rsidP="00D3011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987D1C" w:rsidRDefault="00987D1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D3011E" w:rsidRDefault="00D3011E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51AB7" w:rsidRPr="00B32157" w:rsidRDefault="00751AB7" w:rsidP="00751AB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87D1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987D1C">
        <w:rPr>
          <w:rFonts w:ascii="Consolas" w:hAnsi="Consolas" w:cs="Consolas"/>
          <w:color w:val="000000"/>
          <w:sz w:val="16"/>
          <w:szCs w:val="16"/>
        </w:rPr>
        <w:t>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987D1C">
        <w:rPr>
          <w:rFonts w:ascii="Consolas" w:hAnsi="Consolas" w:cs="Consolas"/>
          <w:color w:val="000000"/>
          <w:sz w:val="16"/>
          <w:szCs w:val="16"/>
        </w:rPr>
        <w:t>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675A83" w:rsidRDefault="00675A83" w:rsidP="00675A8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751AB7" w:rsidRDefault="00751AB7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3473" w:rsidRPr="00B32157" w:rsidRDefault="00493473" w:rsidP="0049347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  <w:r w:rsidR="007A5144">
        <w:rPr>
          <w:rFonts w:ascii="Consolas" w:hAnsi="Consolas" w:cs="Consolas"/>
          <w:color w:val="008000"/>
          <w:sz w:val="16"/>
          <w:szCs w:val="16"/>
        </w:rPr>
        <w:tab/>
      </w:r>
    </w:p>
    <w:p w:rsidR="007A5144" w:rsidRPr="007366F4" w:rsidRDefault="007A5144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9F25BF" w:rsidRDefault="009F25BF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27A2D" w:rsidRPr="00B32157" w:rsidRDefault="00027A2D" w:rsidP="00027A2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5144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7A5144">
        <w:rPr>
          <w:rFonts w:ascii="Consolas" w:hAnsi="Consolas" w:cs="Consolas"/>
          <w:color w:val="000000"/>
          <w:sz w:val="16"/>
          <w:szCs w:val="16"/>
        </w:rPr>
        <w:t>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</w:t>
      </w:r>
      <w:r w:rsidR="007A5144">
        <w:rPr>
          <w:rFonts w:ascii="Consolas" w:hAnsi="Consolas" w:cs="Consolas"/>
          <w:color w:val="000000"/>
          <w:sz w:val="16"/>
          <w:szCs w:val="16"/>
        </w:rPr>
        <w:t>,150,1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27A2D" w:rsidRDefault="00027A2D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0B3AB0">
        <w:rPr>
          <w:rFonts w:ascii="Consolas" w:hAnsi="Consolas" w:cs="Consolas"/>
          <w:color w:val="000000"/>
          <w:sz w:val="16"/>
          <w:szCs w:val="16"/>
        </w:rPr>
        <w:t>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</w:t>
      </w:r>
      <w:r w:rsidR="000B3AB0">
        <w:rPr>
          <w:rFonts w:ascii="Consolas" w:hAnsi="Consolas" w:cs="Consolas"/>
          <w:color w:val="000000"/>
          <w:sz w:val="16"/>
          <w:szCs w:val="16"/>
        </w:rPr>
        <w:t>40,40,40,40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B3AB0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  <w:r w:rsidR="000B3AB0">
        <w:rPr>
          <w:rFonts w:ascii="Consolas" w:hAnsi="Consolas" w:cs="Consolas"/>
          <w:color w:val="008000"/>
          <w:sz w:val="16"/>
          <w:szCs w:val="16"/>
        </w:rPr>
        <w:tab/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DE5517" w:rsidRDefault="00DE551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0052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bookmarkEnd w:id="0"/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1600,40.0016,40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0.3600,60.0036,60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0400,20.0004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0900,30.0009,30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51.9500,450.0195,450.0003,450,450,450,450,450,450,450,450,450,450,450,450,4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01.3000,300.0130,300.0002,300,300,300,300,300,300,300,300,300,300,300,300,3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50.6500,150.0065,150.0001,150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401.5600,400.0156,400.0002,400,400,400,400,400,400,400,400,400,400,400,400,4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00.7800,200.0078,200.0001,200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907AC" w:rsidRPr="00166FAC" w:rsidRDefault="001907AC" w:rsidP="00C07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5E5B6E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8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973BF9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2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973BF9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ap</w:t>
      </w:r>
      <w:r w:rsidR="006B4220">
        <w:rPr>
          <w:rFonts w:ascii="Times New Roman" w:hAnsi="Times New Roman" w:cs="Times New Roman"/>
          <w:color w:val="FF0000"/>
          <w:sz w:val="16"/>
          <w:szCs w:val="16"/>
        </w:rPr>
        <w:t>ac</w:t>
      </w:r>
      <w:r>
        <w:rPr>
          <w:rFonts w:ascii="Times New Roman" w:hAnsi="Times New Roman" w:cs="Times New Roman"/>
          <w:color w:val="FF0000"/>
          <w:sz w:val="16"/>
          <w:szCs w:val="16"/>
        </w:rPr>
        <w:t>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2)</w:t>
      </w:r>
    </w:p>
    <w:p w:rsidR="00987430" w:rsidRPr="00B32157" w:rsidRDefault="00987430" w:rsidP="0098743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5768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69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1.00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0B4C1A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2.250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6518EC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987430" w:rsidRDefault="00987430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C52C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</w:t>
      </w:r>
      <w:r w:rsidR="006C52C5">
        <w:rPr>
          <w:rFonts w:ascii="Calibri" w:eastAsia="Times New Roman" w:hAnsi="Calibri" w:cs="Times New Roman"/>
          <w:color w:val="000000"/>
          <w:sz w:val="16"/>
          <w:szCs w:val="16"/>
        </w:rPr>
        <w:t>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F05F41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05F41" w:rsidRPr="00B32157" w:rsidRDefault="00F05F41" w:rsidP="00F05F4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B03469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B03469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F05F41" w:rsidRDefault="00F05F41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A5F42" w:rsidRPr="00B32157" w:rsidRDefault="008A5F42" w:rsidP="008A5F4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8A5F42" w:rsidRDefault="008A5F42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73BF9" w:rsidRDefault="00973BF9" w:rsidP="00973BF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ED21CD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ED21CD" w:rsidRPr="00B32157" w:rsidRDefault="00ED21CD" w:rsidP="00ED21C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ED21CD" w:rsidRDefault="00ED21CD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7760D3" w:rsidRPr="00B32157" w:rsidRDefault="007760D3" w:rsidP="007760D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36F5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],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]];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736F5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736F5" w:rsidP="007736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DE5517" w:rsidRDefault="00DE5517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A5CAA" w:rsidRPr="00B32157" w:rsidRDefault="001A5CAA" w:rsidP="001A5CA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A5CAA" w:rsidRDefault="001A5CAA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F66215" w:rsidRPr="00B32157" w:rsidRDefault="00F66215" w:rsidP="00F6621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F66215" w:rsidRDefault="00F66215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92894" w:rsidRPr="00B32157" w:rsidRDefault="00492894" w:rsidP="0049289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92894" w:rsidRDefault="00492894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D81359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59E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059E8">
        <w:rPr>
          <w:rFonts w:ascii="Consolas" w:hAnsi="Consolas" w:cs="Consolas"/>
          <w:color w:val="000000"/>
          <w:sz w:val="16"/>
          <w:szCs w:val="16"/>
        </w:rPr>
        <w:t>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],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]];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59E8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59E8" w:rsidP="00E059E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BB5C5A" w:rsidRDefault="00BB5C5A" w:rsidP="00BB5C5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CD16C3" w:rsidRDefault="00CD16C3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D81359" w:rsidRPr="00B32157" w:rsidRDefault="00D81359" w:rsidP="00D8135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D81359" w:rsidRDefault="00D81359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8D40A2" w:rsidRPr="00B32157" w:rsidRDefault="008D40A2" w:rsidP="008D40A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],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]];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13246" w:rsidRPr="007366F4" w:rsidRDefault="00313246" w:rsidP="0031324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313246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8D40A2" w:rsidRDefault="008D40A2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34AF6" w:rsidRPr="00B32157" w:rsidRDefault="00934AF6" w:rsidP="00934AF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13246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32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300.003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.00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39</w:t>
      </w:r>
      <w:r w:rsidR="00313246"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400.0039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  <w:r w:rsidR="00313246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934AF6" w:rsidRDefault="00934AF6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B32157" w:rsidRPr="00B32157" w:rsidRDefault="00B32157" w:rsidP="00B32157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4.0000,40.0400,40.0004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9.0000,60.0900,60.000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1.0000,20.0100,20.000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2500,30.0225,30.0002,30,30,30,30,30,30,30,30,30,30,30,30,30]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98.75, 450.4875, 450.0049, 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32.5,300.325,300.0033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66.2500,150.1625,150.0016,150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9,400.39,400.0039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9.5000,200.1950,200.0020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36E9F" w:rsidRDefault="00F36E9F" w:rsidP="00F36E9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4A25FD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39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F36E9F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3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FD5522">
        <w:rPr>
          <w:rFonts w:ascii="Times New Roman" w:hAnsi="Times New Roman" w:cs="Times New Roman"/>
          <w:color w:val="FF0000"/>
          <w:sz w:val="16"/>
          <w:szCs w:val="16"/>
        </w:rPr>
        <w:t>tup-Prof</w:t>
      </w:r>
      <w:r w:rsidR="00F36E9F">
        <w:rPr>
          <w:rFonts w:ascii="Times New Roman" w:hAnsi="Times New Roman" w:cs="Times New Roman"/>
          <w:color w:val="FF0000"/>
          <w:sz w:val="16"/>
          <w:szCs w:val="16"/>
        </w:rPr>
        <w:t>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3)</w:t>
      </w: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],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23.24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]</w:t>
      </w:r>
    </w:p>
    <w:p w:rsidR="00DE5517" w:rsidRPr="007366F4" w:rsidRDefault="00DE5517" w:rsidP="00E6677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607.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405.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02.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526.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E66775">
        <w:rPr>
          <w:rFonts w:ascii="Calibri" w:eastAsia="Times New Roman" w:hAnsi="Calibri" w:cs="Times New Roman"/>
          <w:color w:val="000000"/>
          <w:sz w:val="16"/>
          <w:szCs w:val="16"/>
        </w:rPr>
        <w:t>263.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CA487B" w:rsidRPr="007366F4" w:rsidRDefault="00CA487B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CA487B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],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]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CA487B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CA487B" w:rsidP="00CA487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</w:t>
      </w:r>
      <w:r w:rsidR="008D44D8">
        <w:rPr>
          <w:rFonts w:ascii="Calibri" w:eastAsia="Times New Roman" w:hAnsi="Calibri" w:cs="Times New Roman"/>
          <w:color w:val="000000"/>
          <w:sz w:val="16"/>
          <w:szCs w:val="16"/>
        </w:rPr>
        <w:t>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7C4D07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FE1F64" w:rsidRDefault="00FE1F64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81822" w:rsidRDefault="0098182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981822" w:rsidRDefault="0098182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C4D07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],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]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63.18,200.6318,200.0063,200.0001,200, 200, 200, </w:t>
      </w:r>
      <w:r w:rsidRPr="007C4D07">
        <w:rPr>
          <w:rFonts w:ascii="Calibri" w:eastAsia="Times New Roman" w:hAnsi="Calibri" w:cs="Times New Roman"/>
          <w:sz w:val="16"/>
          <w:szCs w:val="16"/>
        </w:rPr>
        <w:t>200</w:t>
      </w:r>
      <w:r w:rsidRPr="007C4D07">
        <w:rPr>
          <w:rFonts w:ascii="Consolas" w:hAnsi="Consolas" w:cs="Consolas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7C4D0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7C4D07" w:rsidP="007C4D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CD16C3" w:rsidRDefault="00CD16C3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C437F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],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]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C437F" w:rsidRPr="007366F4" w:rsidRDefault="00DC437F" w:rsidP="00DC43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C437F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],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]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66775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66775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1AF8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</w:t>
      </w:r>
      <w:r w:rsidR="00E66775">
        <w:rPr>
          <w:rFonts w:ascii="Consolas" w:hAnsi="Consolas" w:cs="Consolas"/>
          <w:color w:val="000000"/>
          <w:sz w:val="16"/>
          <w:szCs w:val="16"/>
        </w:rPr>
        <w:t>,</w:t>
      </w:r>
      <w:r w:rsidRPr="007366F4">
        <w:rPr>
          <w:rFonts w:ascii="Consolas" w:hAnsi="Consolas" w:cs="Consolas"/>
          <w:color w:val="000000"/>
          <w:sz w:val="16"/>
          <w:szCs w:val="16"/>
        </w:rPr>
        <w:t>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89.16,60.2916,60.0029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0000"/>
          <w:sz w:val="16"/>
          <w:szCs w:val="16"/>
        </w:rPr>
        <w:t xml:space="preserve">  </w:t>
      </w:r>
      <w:r w:rsidRPr="007366F4">
        <w:rPr>
          <w:rFonts w:ascii="Consolas" w:hAnsi="Consolas" w:cs="Consolas"/>
          <w:color w:val="000000"/>
          <w:sz w:val="16"/>
          <w:szCs w:val="16"/>
        </w:rPr>
        <w:t>[23.24,20.0324,20.0003,20,20,20,20,20,20,20,20,20,20,20,20]</w:t>
      </w:r>
    </w:p>
    <w:p w:rsidR="00DE5517" w:rsidRPr="007366F4" w:rsidRDefault="00E66775" w:rsidP="00E667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 xml:space="preserve">                  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]];</w:t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  <w:r w:rsidR="00E66775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FD5522" w:rsidRDefault="00FD5522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1AF8" w:rsidRPr="00B32157" w:rsidRDefault="000C1AF8" w:rsidP="000C1AF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2.96,40.1296,40.0013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7.29,30.0729,30.0007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9.16,60.2916,60.0029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3.24,20.0324,20.0003,20,20,20,20,20,20,20,20,20,20,20,20,20]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ind w:left="1440" w:firstLine="720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7.29,30.0729,30.0007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07.95,451.5795,450.0158,450.000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5.3,301.053,300.0105,300.0001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2.65,150.5265,150.0053,150.0001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26.36,401.2636,400.0126,400.0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63.18,200.6318,200.0063,200.0001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981822" w:rsidRDefault="00981822" w:rsidP="0098182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645E5" w:rsidRPr="00166FAC" w:rsidRDefault="000645E5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1B4B20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0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981822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4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tup-Prof</w:t>
      </w:r>
      <w:r w:rsidR="004D1167">
        <w:rPr>
          <w:rFonts w:ascii="Times New Roman" w:hAnsi="Times New Roman" w:cs="Times New Roman"/>
          <w:color w:val="FF0000"/>
          <w:sz w:val="16"/>
          <w:szCs w:val="16"/>
        </w:rPr>
        <w:t>ile</w:t>
      </w:r>
      <w:r w:rsidR="00981822">
        <w:rPr>
          <w:rFonts w:ascii="Times New Roman" w:hAnsi="Times New Roman" w:cs="Times New Roman"/>
          <w:color w:val="FF0000"/>
          <w:sz w:val="16"/>
          <w:szCs w:val="16"/>
        </w:rPr>
        <w:t>_2</w:t>
      </w:r>
      <w:r w:rsidR="00CF6B20">
        <w:rPr>
          <w:rFonts w:ascii="Times New Roman" w:hAnsi="Times New Roman" w:cs="Times New Roman"/>
          <w:color w:val="FF0000"/>
          <w:sz w:val="16"/>
          <w:szCs w:val="16"/>
        </w:rPr>
        <w:t xml:space="preserve"> Capacity-Prof</w:t>
      </w:r>
      <w:r>
        <w:rPr>
          <w:rFonts w:ascii="Times New Roman" w:hAnsi="Times New Roman" w:cs="Times New Roman"/>
          <w:color w:val="FF0000"/>
          <w:sz w:val="16"/>
          <w:szCs w:val="16"/>
        </w:rPr>
        <w:t>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4)</w:t>
      </w: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0B64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9A2B85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7BE0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 w:rsidR="00694550">
        <w:rPr>
          <w:rFonts w:ascii="Consolas" w:hAnsi="Consolas" w:cs="Consolas"/>
          <w:color w:val="000000"/>
          <w:sz w:val="16"/>
          <w:szCs w:val="16"/>
        </w:rPr>
        <w:t>0.09,20.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77BE0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77BE0" w:rsidP="00477BE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B1BA7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B1BA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6B1BA7" w:rsidP="006B1BA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</w:t>
      </w:r>
      <w:r w:rsidR="008F3514"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 w:rsidR="008F3514">
        <w:rPr>
          <w:rFonts w:ascii="Calibri" w:eastAsia="Times New Roman" w:hAnsi="Calibri" w:cs="Times New Roman"/>
          <w:color w:val="000000"/>
          <w:sz w:val="16"/>
          <w:szCs w:val="16"/>
        </w:rPr>
        <w:t>007,150, 15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</w:t>
      </w:r>
      <w:r>
        <w:rPr>
          <w:rFonts w:ascii="Consolas" w:hAnsi="Consolas" w:cs="Consolas"/>
          <w:color w:val="000000"/>
          <w:sz w:val="16"/>
          <w:szCs w:val="16"/>
        </w:rPr>
        <w:t>0.0081,40.0002,40,40,40,40,4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</w:t>
      </w:r>
      <w:r>
        <w:rPr>
          <w:rFonts w:ascii="Consolas" w:hAnsi="Consolas" w:cs="Consolas"/>
          <w:color w:val="000000"/>
          <w:sz w:val="16"/>
          <w:szCs w:val="16"/>
        </w:rPr>
        <w:t>0.09,20.002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</w:t>
      </w:r>
      <w:r>
        <w:rPr>
          <w:rFonts w:ascii="Consolas" w:hAnsi="Consolas" w:cs="Consolas"/>
          <w:color w:val="000000"/>
          <w:sz w:val="16"/>
          <w:szCs w:val="16"/>
        </w:rPr>
        <w:t>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60.81,60.0182,60.0004,60</w:t>
      </w:r>
      <w:r w:rsidRPr="007366F4">
        <w:rPr>
          <w:rFonts w:ascii="Consolas" w:hAnsi="Consolas" w:cs="Consolas"/>
          <w:color w:val="000000"/>
          <w:sz w:val="16"/>
          <w:szCs w:val="16"/>
        </w:rPr>
        <w:t>,60,60,60,6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20.09,20.002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,20,20],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[30.2025,30.0046,30.0001,30,</w:t>
      </w:r>
      <w:r w:rsidRPr="007366F4">
        <w:rPr>
          <w:rFonts w:ascii="Consolas" w:hAnsi="Consolas" w:cs="Consolas"/>
          <w:color w:val="000000"/>
          <w:sz w:val="16"/>
          <w:szCs w:val="16"/>
        </w:rPr>
        <w:t>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4625,150.0329,150.0007,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395,200.0009,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200.0395,200.0009,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7550,200.0395,200.0009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150.0007,150, 150, 150, 15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2C33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2C33" w:rsidP="00402C3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T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2C33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],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0C0CD0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0C0CD0" w:rsidP="000C0CD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03D47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],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03D4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E03D47" w:rsidP="00E03D4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B4B20" w:rsidRPr="007366F4" w:rsidRDefault="001B4B20" w:rsidP="001B4B2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B78BD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],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B78BD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B78BD" w:rsidP="00FB78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61F85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],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A61F85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A61F85" w:rsidP="00A61F8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],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5888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05888" w:rsidP="00F0588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F05888">
        <w:rPr>
          <w:rFonts w:ascii="Consolas" w:hAnsi="Consolas" w:cs="Consolas"/>
          <w:color w:val="000000"/>
          <w:sz w:val="16"/>
          <w:szCs w:val="16"/>
        </w:rPr>
        <w:t>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60.81,60.0182,60.0004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20.09,20.002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F05888">
        <w:rPr>
          <w:rFonts w:ascii="Consolas" w:hAnsi="Consolas" w:cs="Consolas"/>
          <w:color w:val="000000"/>
          <w:sz w:val="16"/>
          <w:szCs w:val="16"/>
        </w:rPr>
        <w:t xml:space="preserve"> </w:t>
      </w:r>
      <w:r w:rsidRPr="007366F4">
        <w:rPr>
          <w:rFonts w:ascii="Consolas" w:hAnsi="Consolas" w:cs="Consolas"/>
          <w:color w:val="000000"/>
          <w:sz w:val="16"/>
          <w:szCs w:val="16"/>
        </w:rPr>
        <w:t>[30.2025,30.004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84FFA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184FFA" w:rsidRPr="00B32157" w:rsidRDefault="00184FFA" w:rsidP="00184FF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36,40.0081,40.0002,40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60.81,60.0182,60.0004,60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0.09,20.002,20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0.2025,30.0046,30.0001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4.3875,450.0987,450.0022,450, 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2.925,300.0658,300.0015,300, 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1.4625,150.0329,150.0007,150, 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3.51,400.079,400.0018,400, 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1.7550,200.0395,200.0009,200, 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F7060E" w:rsidRPr="00166FAC" w:rsidRDefault="00F7060E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44203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1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042D2F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5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042D2F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5)</w:t>
      </w: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E3D7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4D45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],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14D45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14D45" w:rsidP="00114D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8216A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],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8216A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F8216A" w:rsidP="00F8216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DE5517" w:rsidRDefault="00DE551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4702B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],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A0343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A0343" w:rsidP="004A034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75E60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],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75E60" w:rsidRPr="007366F4" w:rsidRDefault="00375E60" w:rsidP="00375E6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375E60" w:rsidRDefault="00375E60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E5FD8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],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E5FD8" w:rsidRPr="007366F4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BE5FD8" w:rsidRDefault="00BE5FD8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DE5517" w:rsidRPr="007366F4" w:rsidRDefault="00DE5517" w:rsidP="00BE5FD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Pr="00166FAC" w:rsidRDefault="00437675" w:rsidP="0043767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03CAB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],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03CAB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03CAB" w:rsidP="00403CA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8347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],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8347C" w:rsidRPr="007366F4" w:rsidRDefault="00D8347C" w:rsidP="00D8347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8347C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D1167" w:rsidRDefault="004D1167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 w:rsidR="00F07AD3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7AD3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F07AD3" w:rsidRPr="007366F4" w:rsidRDefault="00F07AD3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microperiods12</w:t>
      </w:r>
      <w:r w:rsidRPr="007366F4">
        <w:rPr>
          <w:rFonts w:ascii="Consolas" w:hAnsi="Consolas" w:cs="Consolas"/>
          <w:color w:val="404080"/>
          <w:sz w:val="16"/>
          <w:szCs w:val="16"/>
        </w:rPr>
        <w:t>tomacroperiod</w:t>
      </w:r>
      <w:r>
        <w:rPr>
          <w:rFonts w:ascii="Consolas" w:hAnsi="Consolas" w:cs="Consolas"/>
          <w:color w:val="000000"/>
          <w:sz w:val="16"/>
          <w:szCs w:val="16"/>
        </w:rPr>
        <w:t xml:space="preserve"> = {34,35,36</w:t>
      </w:r>
      <w:r w:rsidRPr="007366F4">
        <w:rPr>
          <w:rFonts w:ascii="Consolas" w:hAnsi="Consolas" w:cs="Consolas"/>
          <w:color w:val="000000"/>
          <w:sz w:val="16"/>
          <w:szCs w:val="16"/>
        </w:rPr>
        <w:t>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],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1748B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81748B" w:rsidP="008174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DE5517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838A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],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</w:t>
      </w:r>
      <w:r w:rsidR="006838AB">
        <w:rPr>
          <w:rFonts w:ascii="Calibri" w:eastAsia="Times New Roman" w:hAnsi="Calibri" w:cs="Times New Roman"/>
          <w:color w:val="000000"/>
          <w:sz w:val="16"/>
          <w:szCs w:val="16"/>
        </w:rPr>
        <w:t>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1E2C0A" w:rsidRPr="007366F4" w:rsidRDefault="001E2C0A" w:rsidP="001E2C0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1E2C0A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6838AB"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540DC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>
        <w:rPr>
          <w:rFonts w:ascii="Consolas" w:hAnsi="Consolas" w:cs="Consolas"/>
          <w:color w:val="000000"/>
          <w:sz w:val="16"/>
          <w:szCs w:val="16"/>
        </w:rPr>
        <w:t>0.0001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],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>
        <w:rPr>
          <w:rFonts w:ascii="Consolas" w:hAnsi="Consolas" w:cs="Consolas"/>
          <w:color w:val="000000"/>
          <w:sz w:val="16"/>
          <w:szCs w:val="16"/>
        </w:rPr>
        <w:t>0,200,200,200,200,200,200,</w:t>
      </w:r>
      <w:r w:rsidRPr="007366F4">
        <w:rPr>
          <w:rFonts w:ascii="Consolas" w:hAnsi="Consolas" w:cs="Consolas"/>
          <w:color w:val="000000"/>
          <w:sz w:val="16"/>
          <w:szCs w:val="16"/>
        </w:rPr>
        <w:t>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</w:t>
      </w:r>
      <w:r>
        <w:rPr>
          <w:rFonts w:ascii="Consolas" w:hAnsi="Consolas" w:cs="Consolas"/>
          <w:color w:val="000000"/>
          <w:sz w:val="16"/>
          <w:szCs w:val="16"/>
        </w:rPr>
        <w:t>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</w:t>
      </w:r>
      <w:r>
        <w:rPr>
          <w:rFonts w:ascii="Consolas" w:hAnsi="Consolas" w:cs="Consolas"/>
          <w:color w:val="000000"/>
          <w:sz w:val="16"/>
          <w:szCs w:val="16"/>
        </w:rPr>
        <w:t>50,150,150,150</w:t>
      </w:r>
      <w:r w:rsidRPr="007366F4">
        <w:rPr>
          <w:rFonts w:ascii="Consolas" w:hAnsi="Consolas" w:cs="Consolas"/>
          <w:color w:val="000000"/>
          <w:sz w:val="16"/>
          <w:szCs w:val="16"/>
        </w:rPr>
        <w:t>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540DC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4540DC" w:rsidP="004540D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652B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</w:t>
      </w:r>
      <w:r w:rsidR="008652BB">
        <w:rPr>
          <w:rFonts w:ascii="Consolas" w:hAnsi="Consolas" w:cs="Consolas"/>
          <w:color w:val="000000"/>
          <w:sz w:val="16"/>
          <w:szCs w:val="16"/>
        </w:rPr>
        <w:t>0.0001,30,30,30,30,30,30,30,30</w:t>
      </w:r>
      <w:r w:rsidRPr="007366F4">
        <w:rPr>
          <w:rFonts w:ascii="Consolas" w:hAnsi="Consolas" w:cs="Consolas"/>
          <w:color w:val="000000"/>
          <w:sz w:val="16"/>
          <w:szCs w:val="16"/>
        </w:rPr>
        <w:t>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</w:t>
      </w:r>
      <w:r w:rsidR="008652BB">
        <w:rPr>
          <w:rFonts w:ascii="Consolas" w:hAnsi="Consolas" w:cs="Consolas"/>
          <w:color w:val="000000"/>
          <w:sz w:val="16"/>
          <w:szCs w:val="16"/>
        </w:rPr>
        <w:t>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</w:t>
      </w:r>
      <w:r w:rsidR="008652BB">
        <w:rPr>
          <w:rFonts w:ascii="Calibri" w:eastAsia="Times New Roman" w:hAnsi="Calibri" w:cs="Times New Roman"/>
          <w:color w:val="000000"/>
          <w:sz w:val="16"/>
          <w:szCs w:val="16"/>
        </w:rPr>
        <w:t>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37675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437675" w:rsidRPr="00B32157" w:rsidRDefault="00437675" w:rsidP="00437675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9,40.2025,40.0046,40.0001,40,40,40,40,40,40,40,40,40,40,40,4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80.25,60.4556,60.0103,60.0002,60,60,60,60,60,60,60,60,60,60,60,6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22.25,20.0506,20.0011,20,20,20,20,20,20,20,20,20,20,20,20,20],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5.0625,30.1139,30.0026,30.0001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9: 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P-10:Sum of Product-1,2,3,4,5,6 demands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], </w:t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9.6875,452.468,450.0555,450.0012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73.125,301.6453,300.037,300.0008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186.5625,150.8227,150.0185,150.0004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87.75,401.9744,400.0444,400.001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DE5517" w:rsidRPr="007366F4" w:rsidRDefault="00DE5517" w:rsidP="00DE551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43.875,200.9872,200.0222,200.0005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907AC" w:rsidRPr="00166FAC" w:rsidRDefault="001907AC" w:rsidP="001907AC">
      <w:pPr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907AC" w:rsidRPr="00166FAC" w:rsidRDefault="0043068F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2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042D2F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6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1D0BCF">
        <w:rPr>
          <w:rFonts w:ascii="Times New Roman" w:hAnsi="Times New Roman" w:cs="Times New Roman"/>
          <w:color w:val="FF0000"/>
          <w:sz w:val="16"/>
          <w:szCs w:val="16"/>
        </w:rPr>
        <w:t>tup-P</w:t>
      </w:r>
      <w:r w:rsidR="00042D2F">
        <w:rPr>
          <w:rFonts w:ascii="Times New Roman" w:hAnsi="Times New Roman" w:cs="Times New Roman"/>
          <w:color w:val="FF0000"/>
          <w:sz w:val="16"/>
          <w:szCs w:val="16"/>
        </w:rPr>
        <w:t>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6)</w:t>
      </w: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026C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],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41959" w:rsidRPr="007366F4" w:rsidRDefault="00F41959" w:rsidP="00F4195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042D2F" w:rsidRDefault="00042D2F" w:rsidP="00042D2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17903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15C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>[342.155,203.1985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="004E7D7D" w:rsidRPr="007366F4">
        <w:rPr>
          <w:rFonts w:ascii="Consolas" w:hAnsi="Consolas" w:cs="Consolas"/>
          <w:color w:val="000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536.925,305.3308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268.4625,152.6654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415C5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</w:t>
      </w:r>
      <w:r w:rsidRPr="00415C5B">
        <w:rPr>
          <w:rFonts w:ascii="Consolas" w:eastAsia="Times New Roman" w:hAnsi="Consolas" w:cs="Consolas"/>
          <w:color w:val="000000"/>
          <w:sz w:val="16"/>
          <w:szCs w:val="16"/>
        </w:rPr>
        <w:t>684.31,406.397</w:t>
      </w:r>
      <w:r w:rsidRPr="00415C5B">
        <w:rPr>
          <w:rFonts w:ascii="Consolas" w:hAnsi="Consolas" w:cs="Consolas"/>
          <w:color w:val="000000"/>
          <w:sz w:val="16"/>
          <w:szCs w:val="16"/>
        </w:rPr>
        <w:t>],</w:t>
      </w:r>
      <w:r w:rsidRPr="00415C5B">
        <w:rPr>
          <w:rFonts w:ascii="Consolas" w:hAnsi="Consolas" w:cs="Consolas"/>
          <w:color w:val="000000"/>
          <w:sz w:val="16"/>
          <w:szCs w:val="16"/>
        </w:rPr>
        <w:tab/>
      </w:r>
      <w:r w:rsidRPr="00415C5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415C5B">
        <w:rPr>
          <w:rFonts w:ascii="Consolas" w:hAnsi="Consolas" w:cs="Consolas"/>
          <w:color w:val="000000"/>
          <w:sz w:val="16"/>
          <w:szCs w:val="16"/>
        </w:rPr>
        <w:t>[342.155,203.1985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3E07BB" w:rsidRDefault="003E07B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E07BB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F7B2B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7C7144" w:rsidRDefault="007C7144" w:rsidP="007C71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704F75" w:rsidRDefault="00704F7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B32D9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B32D92" w:rsidRPr="007366F4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],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B32D92" w:rsidRPr="00073CDB" w:rsidRDefault="00B32D92" w:rsidP="00B32D9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B32D92" w:rsidRDefault="00B32D9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36E52" w:rsidRDefault="00236E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236E52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D1167" w:rsidRDefault="004D1167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36E52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36E52" w:rsidRPr="007366F4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],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236E52" w:rsidRPr="00073CDB" w:rsidRDefault="00236E52" w:rsidP="00236E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236E52" w:rsidRDefault="00236E52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A547D4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5581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],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671410" w:rsidRPr="00073CDB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671410" w:rsidRPr="007366F4" w:rsidRDefault="00671410" w:rsidP="0067141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EC0695" w:rsidRDefault="00EC0695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EC0695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EC0695">
        <w:rPr>
          <w:rFonts w:ascii="Consolas" w:hAnsi="Consolas" w:cs="Consolas"/>
          <w:color w:val="000000"/>
          <w:sz w:val="16"/>
          <w:szCs w:val="16"/>
        </w:rPr>
        <w:t>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C0695" w:rsidRPr="007366F4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],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EC0695" w:rsidRPr="00073CDB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EC0695" w:rsidRDefault="00EC0695" w:rsidP="00EC0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EC0695" w:rsidRDefault="00EC0695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4E7D7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355C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F56D1" w:rsidRPr="007366F4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],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8F56D1" w:rsidRPr="00073CDB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Default="008F56D1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</w:p>
    <w:p w:rsidR="001355CF" w:rsidRPr="007366F4" w:rsidRDefault="001355CF" w:rsidP="008F56D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355CF" w:rsidRDefault="001355CF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B144C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B144C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],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B144C" w:rsidRPr="00073CDB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B144C" w:rsidP="00DB144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3D5B52" w:rsidRDefault="003D5B5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D5B52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],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3D5B52" w:rsidRPr="00073CDB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3D5B52" w:rsidRPr="007366F4" w:rsidRDefault="003D5B52" w:rsidP="003D5B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CD1D92" w:rsidRDefault="00CD1D92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A77FD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A77F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],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DA77FD" w:rsidRPr="00073CDB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DA77FD" w:rsidP="00DA77F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</w:p>
    <w:p w:rsidR="00DA77FD" w:rsidRDefault="00DA77F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F00966" w:rsidRDefault="00F00966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0096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00966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],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>
        <w:rPr>
          <w:rFonts w:ascii="Consolas" w:eastAsia="Times New Roman" w:hAnsi="Consolas" w:cs="Consolas"/>
          <w:color w:val="000000"/>
          <w:sz w:val="16"/>
          <w:szCs w:val="16"/>
        </w:rPr>
        <w:t>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F00966" w:rsidRPr="00073CDB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F00966" w:rsidP="00F00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8000"/>
          <w:sz w:val="16"/>
          <w:szCs w:val="16"/>
        </w:rPr>
        <w:t>// P-40:Equal to product-29</w:t>
      </w:r>
      <w:r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73CDB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prim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],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073CDB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300.1199,300.0027,3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300,300,300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1,4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00,400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805.3875,457.9962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.1799,450.004,450.0001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450,45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5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536.925,305.3308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.1199,300.0027,300.0001,300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,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,300,3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3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684.31,406.397,400.1439,400.0032,400.00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1,400,400,400,40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</w:t>
      </w:r>
      <w:r w:rsidR="00073CDB">
        <w:rPr>
          <w:rFonts w:ascii="Consolas" w:eastAsia="Times New Roman" w:hAnsi="Consolas" w:cs="Consolas"/>
          <w:color w:val="000000"/>
          <w:sz w:val="16"/>
          <w:szCs w:val="16"/>
        </w:rPr>
        <w:t>0,400,400,</w:t>
      </w:r>
      <w:r w:rsidRPr="00073CDB">
        <w:rPr>
          <w:rFonts w:ascii="Consolas" w:eastAsia="Times New Roman" w:hAnsi="Consolas" w:cs="Consolas"/>
          <w:color w:val="000000"/>
          <w:sz w:val="16"/>
          <w:szCs w:val="16"/>
        </w:rPr>
        <w:t>400</w:t>
      </w:r>
      <w:r w:rsidRPr="00073CDB">
        <w:rPr>
          <w:rFonts w:ascii="Consolas" w:hAnsi="Consolas" w:cs="Consolas"/>
          <w:color w:val="000000"/>
          <w:sz w:val="16"/>
          <w:szCs w:val="16"/>
        </w:rPr>
        <w:t>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073CDB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,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Pr="00073CDB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073CDB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]];</w:t>
      </w:r>
      <w:r w:rsidRPr="00073CDB">
        <w:rPr>
          <w:rFonts w:ascii="Consolas" w:hAnsi="Consolas" w:cs="Consolas"/>
          <w:color w:val="000000"/>
          <w:sz w:val="16"/>
          <w:szCs w:val="16"/>
        </w:rPr>
        <w:tab/>
      </w:r>
      <w:r w:rsidR="00073CDB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="00073CDB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73CDB" w:rsidRDefault="00073CDB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A547D4" w:rsidRPr="00B32157" w:rsidRDefault="00A547D4" w:rsidP="00A547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69.16,40.6561,40.0148,40.0003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125.61,61.4762,60.0332,60.0007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27.29,20.164,20.0037,20.000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[46.4025,30.3691,30.0083,30.0002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342.155,203.1985,200.072,200.0016,200,200,200,200,200,200,200,200,200,200,200,200],</w:t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805.3875,457.9962,450.1799,450.004,450.0001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36.925,305.3308,300.1199,300.0027,300.000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268.4625,152.6654,150.06,150.0013,150,150,150,150,150,150,150,150,150,150,150,15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84.31,406.397,400.1439,400.0032,400.0001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342.155,203.1985,200.072,200.0016,200,200,200,200,200,200,200,200,200,200,200,20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FF3FA2" w:rsidRDefault="00FF3FA2" w:rsidP="00FF3F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D107B1" w:rsidRDefault="00D107B1" w:rsidP="001907AC">
      <w:pPr>
        <w:spacing w:after="0"/>
        <w:rPr>
          <w:rFonts w:ascii="Times New Roman" w:hAnsi="Times New Roman" w:cs="Times New Roman"/>
          <w:b/>
          <w:color w:val="FF0000"/>
          <w:sz w:val="16"/>
          <w:szCs w:val="16"/>
        </w:rPr>
      </w:pPr>
    </w:p>
    <w:p w:rsidR="001907AC" w:rsidRPr="00166FAC" w:rsidRDefault="00CD1D92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3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FF3FA2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7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980D35">
        <w:rPr>
          <w:rFonts w:ascii="Times New Roman" w:hAnsi="Times New Roman" w:cs="Times New Roman"/>
          <w:color w:val="FF0000"/>
          <w:sz w:val="16"/>
          <w:szCs w:val="16"/>
        </w:rPr>
        <w:t>tup-Profile</w:t>
      </w:r>
      <w:r w:rsidR="00FF3FA2">
        <w:rPr>
          <w:rFonts w:ascii="Times New Roman" w:hAnsi="Times New Roman" w:cs="Times New Roman"/>
          <w:color w:val="FF0000"/>
          <w:sz w:val="16"/>
          <w:szCs w:val="16"/>
        </w:rPr>
        <w:t>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7)</w:t>
      </w: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736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="0058736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A24DBB" w:rsidRDefault="00A24DB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24DBB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A24DB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</w:t>
      </w:r>
      <w:r w:rsidR="00501973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5108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</w:t>
      </w:r>
      <w:r w:rsidR="00681769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D3CAA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</w:t>
      </w:r>
      <w:r w:rsidR="007D3CAA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D72F0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 w:rsidR="00AD72F0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CF7229" w:rsidRDefault="00CF7229" w:rsidP="00CF722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73695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 xml:space="preserve">  [20.16,20.0064,20.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04,150.0042,150.0002,150, 150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1248,200.005,200.0002,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150.104,150.0042,150.0002,1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Pr="007366F4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73695" w:rsidRDefault="00473695" w:rsidP="0047369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200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460836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460836">
        <w:rPr>
          <w:rFonts w:ascii="Consolas" w:hAnsi="Consolas" w:cs="Consolas"/>
          <w:color w:val="000000"/>
          <w:sz w:val="16"/>
          <w:szCs w:val="16"/>
        </w:rPr>
        <w:t>,20,20</w:t>
      </w:r>
      <w:r>
        <w:rPr>
          <w:rFonts w:ascii="Consolas" w:hAnsi="Consolas" w:cs="Consolas"/>
          <w:color w:val="000000"/>
          <w:sz w:val="16"/>
          <w:szCs w:val="16"/>
        </w:rPr>
        <w:t>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460836">
        <w:rPr>
          <w:rFonts w:ascii="Calibri" w:eastAsia="Times New Roman" w:hAnsi="Calibri" w:cs="Times New Roman"/>
          <w:color w:val="000000"/>
          <w:sz w:val="16"/>
          <w:szCs w:val="16"/>
        </w:rPr>
        <w:t>0.0002,200, 2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];</w:t>
      </w:r>
    </w:p>
    <w:p w:rsidR="00C218C6" w:rsidRPr="007366F4" w:rsidRDefault="00C218C6" w:rsidP="00C218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65745B" w:rsidRDefault="0065745B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5745B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="0065745B">
        <w:rPr>
          <w:rFonts w:ascii="Consolas" w:hAnsi="Consolas" w:cs="Consolas"/>
          <w:color w:val="000000"/>
          <w:sz w:val="16"/>
          <w:szCs w:val="16"/>
        </w:rPr>
        <w:t>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65745B" w:rsidRPr="007366F4" w:rsidRDefault="0065745B" w:rsidP="006574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65745B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.0002,200, 200, 200, 200]];</w:t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  <w:r w:rsidR="004E7D7D"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E40A7F" w:rsidRDefault="00E40A7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C64F0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FC64F0" w:rsidRPr="007366F4" w:rsidRDefault="00FC64F0" w:rsidP="00FC64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</w:t>
      </w:r>
      <w:r w:rsidR="0065745B">
        <w:rPr>
          <w:rFonts w:ascii="Calibri" w:eastAsia="Times New Roman" w:hAnsi="Calibri" w:cs="Times New Roman"/>
          <w:color w:val="000000"/>
          <w:sz w:val="16"/>
          <w:szCs w:val="16"/>
        </w:rPr>
        <w:t>0.0002,200, 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873E0F" w:rsidRDefault="00873E0F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873E0F">
        <w:rPr>
          <w:rFonts w:ascii="Consolas" w:hAnsi="Consolas" w:cs="Consolas"/>
          <w:color w:val="000000"/>
          <w:sz w:val="16"/>
          <w:szCs w:val="16"/>
        </w:rPr>
        <w:t>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73E0F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73E0F" w:rsidRPr="007366F4" w:rsidRDefault="00873E0F" w:rsidP="00873E0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873E0F" w:rsidRDefault="00873E0F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2C6E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 w:rsidR="005414FD">
        <w:rPr>
          <w:rFonts w:ascii="Calibri" w:eastAsia="Times New Roman" w:hAnsi="Calibri" w:cs="Times New Roman"/>
          <w:color w:val="000000"/>
          <w:sz w:val="16"/>
          <w:szCs w:val="16"/>
        </w:rPr>
        <w:t>200, 200, 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B2C6E" w:rsidRPr="007366F4" w:rsidRDefault="002B2C6E" w:rsidP="002B2C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222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22208" w:rsidRPr="007366F4" w:rsidRDefault="00122208" w:rsidP="001222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10B0C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10B0C" w:rsidRPr="007366F4" w:rsidRDefault="00110B0C" w:rsidP="00110B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961ED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 xml:space="preserve">203.12,200.1248,200.005,200.0002,200, 200, 200, 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200, 200, 200, 200, 200, 2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 150, 150, 150, 150, 150, 150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961ED" w:rsidRPr="007366F4" w:rsidRDefault="009961ED" w:rsidP="009961E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92C88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</w:t>
      </w:r>
      <w:r w:rsidR="00892C88">
        <w:rPr>
          <w:rFonts w:ascii="Consolas" w:hAnsi="Consolas" w:cs="Consolas"/>
          <w:color w:val="000000"/>
          <w:sz w:val="16"/>
          <w:szCs w:val="16"/>
        </w:rPr>
        <w:t>,20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</w:t>
      </w:r>
      <w:r w:rsidR="00E83DD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5EC8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5F5EC8" w:rsidRPr="00B32157" w:rsidRDefault="005F5EC8" w:rsidP="005F5EC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40.64,40.0256,40.001,40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61.44,60.0576,60.0023,60.0001,60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0.16,20.0064,20.0003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0.36,30.0144,30.0006,30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7.8,450.312,450.0125,450.0005,450, 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05.2,300.208,300.0083,300.0003,300, 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52.6,150.104,150.0042,150.0002,150, 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6.24,400.2496,400.01,400.0004,400, 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3.12,200.1248,200.005,200.0002,200, 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1907AC" w:rsidRPr="00166FAC" w:rsidRDefault="001907AC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3822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4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E40A7F">
        <w:rPr>
          <w:rFonts w:ascii="Times New Roman" w:hAnsi="Times New Roman" w:cs="Times New Roman"/>
          <w:color w:val="FF0000"/>
          <w:sz w:val="16"/>
          <w:szCs w:val="16"/>
        </w:rPr>
        <w:t>S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>C</w:t>
      </w:r>
      <w:r>
        <w:rPr>
          <w:rFonts w:ascii="Times New Roman" w:hAnsi="Times New Roman" w:cs="Times New Roman"/>
          <w:color w:val="FF0000"/>
          <w:sz w:val="16"/>
          <w:szCs w:val="16"/>
        </w:rPr>
        <w:t>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8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E40A7F">
        <w:rPr>
          <w:rFonts w:ascii="Times New Roman" w:hAnsi="Times New Roman" w:cs="Times New Roman"/>
          <w:color w:val="FF0000"/>
          <w:sz w:val="16"/>
          <w:szCs w:val="16"/>
        </w:rPr>
        <w:t xml:space="preserve"> Setup-Profile_2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C</w:t>
      </w:r>
      <w:r>
        <w:rPr>
          <w:rFonts w:ascii="Times New Roman" w:hAnsi="Times New Roman" w:cs="Times New Roman"/>
          <w:color w:val="FF0000"/>
          <w:sz w:val="16"/>
          <w:szCs w:val="16"/>
        </w:rPr>
        <w:t>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8)</w:t>
      </w: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B3E77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</w:t>
      </w:r>
      <w:r w:rsidR="002B3E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B3E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885AD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</w:t>
      </w:r>
      <w:r w:rsidR="00283C9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97A3C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</w:t>
      </w:r>
      <w:r w:rsidR="00097A3C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</w:t>
      </w:r>
      <w:r w:rsidR="00097A3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C6CA3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5C6CA3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7E620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2279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</w:t>
      </w:r>
      <w:r w:rsidR="00D04CD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</w:t>
      </w:r>
      <w:r w:rsidR="00DF27DB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4677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</w:t>
      </w:r>
      <w:r w:rsidR="002E4677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</w:t>
      </w:r>
      <w:r w:rsidR="002E4677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2E467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</w:t>
      </w:r>
      <w:r w:rsidR="007C27E4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43B0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</w:t>
      </w:r>
      <w:r w:rsidR="00543B0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</w:t>
      </w:r>
      <w:r w:rsidR="00543B0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</w:t>
      </w:r>
      <w:r w:rsidR="00543B0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</w:t>
      </w:r>
      <w:r w:rsidR="00596EF0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96EF0" w:rsidRPr="007366F4" w:rsidRDefault="00596EF0" w:rsidP="00596EF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E40A7F" w:rsidRDefault="00E40A7F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82F3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,40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82F3B" w:rsidRPr="007366F4" w:rsidRDefault="00282F3B" w:rsidP="00282F3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E40A7F" w:rsidRDefault="00E40A7F" w:rsidP="00E40A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E1844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40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8E1844" w:rsidRPr="007366F4" w:rsidRDefault="008E1844" w:rsidP="008E184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lastRenderedPageBreak/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="00D70C74">
        <w:rPr>
          <w:rFonts w:ascii="Consolas" w:hAnsi="Consolas" w:cs="Consolas"/>
          <w:color w:val="000000"/>
          <w:sz w:val="16"/>
          <w:szCs w:val="16"/>
        </w:rPr>
        <w:t>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D70C74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40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D70C74" w:rsidRPr="007366F4" w:rsidRDefault="00D70C74" w:rsidP="00D70C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D70C74" w:rsidRDefault="00D70C74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83DC5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83DC5" w:rsidRPr="007366F4" w:rsidRDefault="00783DC5" w:rsidP="00783DC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</w:t>
      </w:r>
      <w:r>
        <w:rPr>
          <w:rFonts w:ascii="Consolas" w:hAnsi="Consolas" w:cs="Consolas"/>
          <w:color w:val="000000"/>
          <w:sz w:val="16"/>
          <w:szCs w:val="16"/>
        </w:rPr>
        <w:t>0003,20,20,20,20,20,20,20,20,2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, 150, 150, 150, 150, 150, 15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A2D7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 xml:space="preserve"> 400, 400, 400, 400, 400, 400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A2D76" w:rsidRPr="007366F4" w:rsidRDefault="009A2D76" w:rsidP="009A2D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39030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</w:t>
      </w:r>
      <w:r w:rsidR="000B367D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0C4678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0C4678" w:rsidRPr="00B32157" w:rsidRDefault="000C4678" w:rsidP="000C4678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56,40.64,40.0256,40.001,40,40,40,40,40,40,40,40,40,40,40,4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4,20.16,20.0064,20.0003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96,61.44,60.0576,60.0023,60.0001,60,60,60,60,60,60,60,60,60,60,6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22.25,20.0506,20.0011,20,20,20,20,20,20,20,20,20,20,20,20,20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 xml:space="preserve">  [39,30.36,30.0144,30.0006,30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00.0048,200.0002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="00DD1C14">
        <w:rPr>
          <w:rFonts w:ascii="Calibri" w:eastAsia="Times New Roman" w:hAnsi="Calibri" w:cs="Times New Roman"/>
          <w:color w:val="000000"/>
          <w:sz w:val="16"/>
          <w:szCs w:val="16"/>
        </w:rPr>
        <w:t>,200,200,200,200,200,2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200,200,200,200,200,200,200,200,200,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645,457.8,450.312,450.0125,450.0005,450, 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30,305.2,300.208,300.0083,300.0003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15,152.6,150.104,150.0042,150.0002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552.5,406.0213,400.2391,400.0095,400.0004,400, 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276.25,203.0106,200.1195,200.0048,200.0002,200, 200, 200, 200, 200, 200, 200, 200, 200, 200, 2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BF73C7" w:rsidRPr="00166FAC" w:rsidRDefault="00BF73C7" w:rsidP="001907AC">
      <w:pPr>
        <w:spacing w:after="0" w:line="240" w:lineRule="auto"/>
        <w:rPr>
          <w:rFonts w:ascii="Times New Roman" w:hAnsi="Times New Roman" w:cs="Times New Roman"/>
          <w:b/>
          <w:sz w:val="16"/>
          <w:szCs w:val="16"/>
          <w:u w:val="single"/>
        </w:rPr>
      </w:pPr>
    </w:p>
    <w:p w:rsidR="001907AC" w:rsidRPr="00166FAC" w:rsidRDefault="003822E7" w:rsidP="001907AC">
      <w:pPr>
        <w:spacing w:after="0"/>
        <w:rPr>
          <w:rFonts w:ascii="Times New Roman" w:hAnsi="Times New Roman" w:cs="Times New Roman"/>
          <w:color w:val="FF0000"/>
          <w:sz w:val="16"/>
          <w:szCs w:val="16"/>
        </w:rPr>
      </w:pPr>
      <w:r>
        <w:rPr>
          <w:rFonts w:ascii="Times New Roman" w:hAnsi="Times New Roman" w:cs="Times New Roman"/>
          <w:b/>
          <w:color w:val="FF0000"/>
          <w:sz w:val="16"/>
          <w:szCs w:val="16"/>
        </w:rPr>
        <w:t>Test Instance-45</w:t>
      </w:r>
      <w:r w:rsidR="001907AC" w:rsidRPr="00166FAC">
        <w:rPr>
          <w:rFonts w:ascii="Times New Roman" w:hAnsi="Times New Roman" w:cs="Times New Roman"/>
          <w:b/>
          <w:color w:val="FF0000"/>
          <w:sz w:val="16"/>
          <w:szCs w:val="16"/>
        </w:rPr>
        <w:t>: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 xml:space="preserve"> TG</w:t>
      </w:r>
      <w:r w:rsidR="0036096B">
        <w:rPr>
          <w:rFonts w:ascii="Times New Roman" w:hAnsi="Times New Roman" w:cs="Times New Roman"/>
          <w:color w:val="FF0000"/>
          <w:sz w:val="16"/>
          <w:szCs w:val="16"/>
        </w:rPr>
        <w:t>S2</w:t>
      </w:r>
      <w:r>
        <w:rPr>
          <w:rFonts w:ascii="Times New Roman" w:hAnsi="Times New Roman" w:cs="Times New Roman"/>
          <w:color w:val="FF0000"/>
          <w:sz w:val="16"/>
          <w:szCs w:val="16"/>
        </w:rPr>
        <w:t>C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D9 (Test </w:t>
      </w:r>
      <w:r w:rsidR="004E7D7D">
        <w:rPr>
          <w:rFonts w:ascii="Times New Roman" w:hAnsi="Times New Roman" w:cs="Times New Roman"/>
          <w:color w:val="FF0000"/>
          <w:sz w:val="16"/>
          <w:szCs w:val="16"/>
        </w:rPr>
        <w:t>General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Se</w:t>
      </w:r>
      <w:r w:rsidR="0036096B">
        <w:rPr>
          <w:rFonts w:ascii="Times New Roman" w:hAnsi="Times New Roman" w:cs="Times New Roman"/>
          <w:color w:val="FF0000"/>
          <w:sz w:val="16"/>
          <w:szCs w:val="16"/>
        </w:rPr>
        <w:t>tup-Profile_2</w:t>
      </w:r>
      <w:r>
        <w:rPr>
          <w:rFonts w:ascii="Times New Roman" w:hAnsi="Times New Roman" w:cs="Times New Roman"/>
          <w:color w:val="FF0000"/>
          <w:sz w:val="16"/>
          <w:szCs w:val="16"/>
        </w:rPr>
        <w:t xml:space="preserve"> Capacity-Profile_5</w:t>
      </w:r>
      <w:r w:rsidR="001907AC" w:rsidRPr="00166FAC">
        <w:rPr>
          <w:rFonts w:ascii="Times New Roman" w:hAnsi="Times New Roman" w:cs="Times New Roman"/>
          <w:color w:val="FF0000"/>
          <w:sz w:val="16"/>
          <w:szCs w:val="16"/>
        </w:rPr>
        <w:t xml:space="preserve"> Demand-Series_9)</w:t>
      </w: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F44BA3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</w:t>
      </w:r>
      <w:r w:rsidR="00C40DA5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</w:t>
      </w:r>
      <w:r w:rsidR="00C40DA5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</w:t>
      </w:r>
      <w:r w:rsidR="00401557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A012F">
        <w:rPr>
          <w:rFonts w:ascii="Consolas" w:hAnsi="Consolas" w:cs="Consolas"/>
          <w:color w:val="000000"/>
          <w:sz w:val="16"/>
          <w:szCs w:val="16"/>
        </w:rPr>
        <w:t xml:space="preserve"> = 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</w:t>
      </w:r>
      <w:r w:rsidR="007A012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</w:t>
      </w:r>
      <w:r w:rsidR="007A012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7A012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5C184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</w:t>
      </w:r>
      <w:r w:rsidR="00DC5415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479AF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</w:t>
      </w:r>
      <w:r w:rsidR="008479AF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</w:t>
      </w:r>
      <w:r w:rsidR="008479AF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721.2,316.848,300.6739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</w:t>
      </w:r>
      <w:r w:rsidR="008479AF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lastRenderedPageBreak/>
        <w:t>Model – 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E4C66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</w:t>
      </w:r>
      <w:r w:rsidR="006E4C66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</w:t>
      </w:r>
      <w:r w:rsidR="006E4C66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6E4C66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</w:t>
      </w:r>
      <w:r w:rsidR="00A43EAC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980D35" w:rsidRDefault="00980D35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637B42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</w:t>
      </w:r>
      <w:r w:rsidR="00637B42">
        <w:rPr>
          <w:rFonts w:ascii="Consolas" w:hAnsi="Consolas" w:cs="Consolas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</w:t>
      </w:r>
      <w:r w:rsidR="00637B42">
        <w:rPr>
          <w:rFonts w:ascii="Consolas" w:hAnsi="Consolas" w:cs="Consolas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</w:t>
      </w:r>
      <w:r w:rsidR="00637B42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6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</w:t>
      </w:r>
      <w:r w:rsidRPr="007366F4">
        <w:rPr>
          <w:rFonts w:ascii="Consolas" w:hAnsi="Consolas" w:cs="Consolas"/>
          <w:color w:val="000000"/>
          <w:sz w:val="16"/>
          <w:szCs w:val="16"/>
        </w:rPr>
        <w:t>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AE1379">
        <w:rPr>
          <w:rFonts w:ascii="Consolas" w:hAnsi="Consolas" w:cs="Consolas"/>
          <w:color w:val="000000"/>
          <w:sz w:val="16"/>
          <w:szCs w:val="16"/>
        </w:rPr>
        <w:t xml:space="preserve"> = 1</w:t>
      </w:r>
      <w:r w:rsidRPr="007366F4">
        <w:rPr>
          <w:rFonts w:ascii="Consolas" w:hAnsi="Consolas" w:cs="Consolas"/>
          <w:color w:val="000000"/>
          <w:sz w:val="16"/>
          <w:szCs w:val="16"/>
        </w:rPr>
        <w:t>8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Pr="007366F4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AE1379" w:rsidRDefault="00AE1379" w:rsidP="00AE1379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107C5B" w:rsidRDefault="00107C5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7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107C5B">
        <w:rPr>
          <w:rFonts w:ascii="Consolas" w:hAnsi="Consolas" w:cs="Consolas"/>
          <w:color w:val="000000"/>
          <w:sz w:val="16"/>
          <w:szCs w:val="16"/>
        </w:rPr>
        <w:t xml:space="preserve"> = 2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Pr="007366F4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107C5B" w:rsidRDefault="00107C5B" w:rsidP="00107C5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8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8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902FF5">
        <w:rPr>
          <w:rFonts w:ascii="Consolas" w:hAnsi="Consolas" w:cs="Consolas"/>
          <w:color w:val="000000"/>
          <w:sz w:val="16"/>
          <w:szCs w:val="16"/>
        </w:rPr>
        <w:t xml:space="preserve"> = 2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Pr="007366F4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902FF5" w:rsidRDefault="00902FF5" w:rsidP="00902FF5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9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2E518C">
        <w:rPr>
          <w:rFonts w:ascii="Consolas" w:hAnsi="Consolas" w:cs="Consolas"/>
          <w:color w:val="000000"/>
          <w:sz w:val="16"/>
          <w:szCs w:val="16"/>
        </w:rPr>
        <w:t xml:space="preserve"> = 27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lastRenderedPageBreak/>
        <w:t>//Product Demand - Series# 9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400,400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Pr="007366F4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2E518C" w:rsidRDefault="002E518C" w:rsidP="002E518C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4E7D7D" w:rsidRPr="007366F4" w:rsidRDefault="004E7D7D" w:rsidP="004E7D7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3822E7" w:rsidRPr="007366F4" w:rsidRDefault="003822E7" w:rsidP="003822E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0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1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82603">
        <w:rPr>
          <w:rFonts w:ascii="Consolas" w:hAnsi="Consolas" w:cs="Consolas"/>
          <w:color w:val="000000"/>
          <w:sz w:val="16"/>
          <w:szCs w:val="16"/>
        </w:rPr>
        <w:t xml:space="preserve"> = 30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</w:t>
      </w:r>
      <w:r>
        <w:rPr>
          <w:rFonts w:ascii="Consolas" w:hAnsi="Consolas" w:cs="Consolas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</w:t>
      </w:r>
      <w:r>
        <w:rPr>
          <w:rFonts w:ascii="Consolas" w:hAnsi="Consolas" w:cs="Consolas"/>
          <w:color w:val="000000"/>
          <w:sz w:val="16"/>
          <w:szCs w:val="16"/>
        </w:rPr>
        <w:t>]];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Pr="007366F4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82603" w:rsidRDefault="00582603" w:rsidP="00582603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1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1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00.0013,400.0001,400, 400, 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5F2608" w:rsidRDefault="005F2608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2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1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5F2608">
        <w:rPr>
          <w:rFonts w:ascii="Consolas" w:hAnsi="Consolas" w:cs="Consolas"/>
          <w:color w:val="000000"/>
          <w:sz w:val="16"/>
          <w:szCs w:val="16"/>
        </w:rPr>
        <w:t xml:space="preserve"> = 36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F2608" w:rsidRDefault="005F2608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404080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.0001,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Pr="007366F4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F2608" w:rsidRDefault="005F2608" w:rsidP="005F2608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3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13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03018B">
        <w:rPr>
          <w:rFonts w:ascii="Consolas" w:hAnsi="Consolas" w:cs="Consolas"/>
          <w:color w:val="000000"/>
          <w:sz w:val="16"/>
          <w:szCs w:val="16"/>
        </w:rPr>
        <w:t xml:space="preserve"> = 39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</w:t>
      </w:r>
      <w:r w:rsidR="005F2608">
        <w:rPr>
          <w:rFonts w:ascii="Calibri" w:eastAsia="Times New Roman" w:hAnsi="Calibri" w:cs="Times New Roman"/>
          <w:color w:val="000000"/>
          <w:sz w:val="16"/>
          <w:szCs w:val="16"/>
        </w:rPr>
        <w:t>.0001,450, 450, 450, 450, 45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Pr="007366F4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03018B" w:rsidRDefault="0003018B" w:rsidP="0003018B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4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14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7716C6">
        <w:rPr>
          <w:rFonts w:ascii="Consolas" w:hAnsi="Consolas" w:cs="Consolas"/>
          <w:color w:val="000000"/>
          <w:sz w:val="16"/>
          <w:szCs w:val="16"/>
        </w:rPr>
        <w:t xml:space="preserve"> = 42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,400,400,400,400,400,400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Pr="007366F4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7716C6" w:rsidRDefault="007716C6" w:rsidP="007716C6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</w:t>
      </w:r>
      <w:r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lastRenderedPageBreak/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5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1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="008521EE">
        <w:rPr>
          <w:rFonts w:ascii="Consolas" w:hAnsi="Consolas" w:cs="Consolas"/>
          <w:color w:val="000000"/>
          <w:sz w:val="16"/>
          <w:szCs w:val="16"/>
        </w:rPr>
        <w:t xml:space="preserve"> = 45</w:t>
      </w:r>
      <w:r w:rsidRPr="007366F4">
        <w:rPr>
          <w:rFonts w:ascii="Consolas" w:hAnsi="Consolas" w:cs="Consolas"/>
          <w:color w:val="000000"/>
          <w:sz w:val="16"/>
          <w:szCs w:val="16"/>
        </w:rPr>
        <w:t>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400.0323,400.0013,400.0001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,400,400,400,400,400,400,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,</w:t>
      </w:r>
    </w:p>
    <w:p w:rsidR="00515781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</w:t>
      </w:r>
      <w:r w:rsidR="008521EE">
        <w:rPr>
          <w:rFonts w:ascii="Calibri" w:eastAsia="Times New Roman" w:hAnsi="Calibri" w:cs="Times New Roman"/>
          <w:color w:val="000000"/>
          <w:sz w:val="16"/>
          <w:szCs w:val="16"/>
        </w:rPr>
        <w:t>]];</w:t>
      </w:r>
    </w:p>
    <w:p w:rsidR="007716C6" w:rsidRPr="007366F4" w:rsidRDefault="007716C6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2A56FB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</w:p>
    <w:p w:rsidR="002A56FB" w:rsidRPr="00B32157" w:rsidRDefault="002A56FB" w:rsidP="002A5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</w:pP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Model – 16</w:t>
      </w:r>
      <w:r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 xml:space="preserve"> Data</w:t>
      </w:r>
      <w:r w:rsidRPr="00B32157">
        <w:rPr>
          <w:rFonts w:ascii="Times New Roman" w:hAnsi="Times New Roman" w:cs="Times New Roman"/>
          <w:b/>
          <w:color w:val="404080"/>
          <w:sz w:val="20"/>
          <w:szCs w:val="20"/>
          <w:u w:val="single"/>
        </w:rPr>
        <w:t>: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RP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J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L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6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48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,31,32,33,34,35,36,37,38,39,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,22,23,24,25,26,27,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,13,14,15,16,17,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lastRenderedPageBreak/>
        <w:t>allproductson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allproductson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3,3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1,2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7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8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9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0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1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5,16,1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2stage3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8,1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3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4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5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6stage4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9,1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1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1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family2stage5_2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,2,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,5,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7,8,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0,11,1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3,14,1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6,17,1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7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19,20,21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8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2,23,24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9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5,26,27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0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28,29,30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1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1,32,33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2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4,35,36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3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37,38,39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4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0,41,42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5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3,44,45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croperiods16tomacroperio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{46,47,48}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min_lotsiz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oduction_time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tandby_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O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BigM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10000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holdingcost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41,41,41,41,21,21,11,9,10,10,5,5,4,4,3,3,3,3,6,2,2,2,3,3,2,2,2,3,2,1,1,1,1,1,1,1,1,1,1,1];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8000"/>
          <w:sz w:val="16"/>
          <w:szCs w:val="16"/>
        </w:rPr>
        <w:t>//Product Demand - Series# 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prim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[91.84,42.0736,40.0829,40.0033,40.0001,40,40,40,40,40,40,40,40,40,40,4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176.64,64.6656,60.1866,60.0075,60.0003,60,60,60,60,60,60,60,60,60,60,6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32.96,20.5184,20.0207,20.0008,20,20,20,20,20,20,20,20,20,20,20,20],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  <w:t>[59.16,31.1664,30.0467,30.0019,30.0001,30,30,30,30,30,30,30,30,30,30,30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404080"/>
          <w:sz w:val="16"/>
          <w:szCs w:val="16"/>
        </w:rPr>
        <w:t>secondary_demand</w:t>
      </w:r>
      <w:r w:rsidRPr="007366F4">
        <w:rPr>
          <w:rFonts w:ascii="Consolas" w:hAnsi="Consolas" w:cs="Consolas"/>
          <w:color w:val="000000"/>
          <w:sz w:val="16"/>
          <w:szCs w:val="16"/>
        </w:rPr>
        <w:t xml:space="preserve"> = [ 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lastRenderedPageBreak/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7: Sum of Product-1,2,3,4 demands</w:t>
      </w:r>
    </w:p>
    <w:p w:rsidR="00515781" w:rsidRPr="007366F4" w:rsidRDefault="00515781" w:rsidP="00515781">
      <w:pPr>
        <w:spacing w:after="0" w:line="240" w:lineRule="auto"/>
        <w:rPr>
          <w:rFonts w:ascii="Calibri" w:eastAsia="Times New Roman" w:hAnsi="Calibri" w:cs="Times New Roman"/>
          <w:color w:val="000000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8: Sum of Product-1,2,3,4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9: 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0:Sum of Product-1,2,3,4,5,6 demands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1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2:Equal to product-7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3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4:Equal to product-8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 xml:space="preserve">// P-15:Equal to product-9 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6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7:Equal to product-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8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19:Equal to product-1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0:Equal to product-11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1:Sum of product-11 &amp; 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2:Equal to product-1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3:Equal to product-1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4:Equal to product-1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5:Sum of product-15 &amp; 1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6:Equal to product-1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7:Equal to product-1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8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29:Equal to product-19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0:Equal to product-20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1081.8,475.272,451.0109,450.0404,450.0016,450.0001,450, 450, 450, 450, 450, 450, 450, 450, 450, 4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1:Sum of product-21 &amp; 22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2:Equal to product-23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3:Sum of product-23 &amp; 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360.6,158.424,150.337,150.0135,150.0005,150, 150, 150, 150, 150, 150, 150, 150, 150, 150, 15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4:Equal to product-24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905.44,420.2176,400.8087,400.0323,400.0013,400.0001,400, 400, 400, 400, 400, 400, 400, 400, 400, 4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5:Equal to product-25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6:Equal to product-26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7:Equal to product-27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8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,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39:Equal to product-28</w:t>
      </w:r>
    </w:p>
    <w:p w:rsidR="00515781" w:rsidRPr="007366F4" w:rsidRDefault="00515781" w:rsidP="0051578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 w:rsidRPr="007366F4">
        <w:rPr>
          <w:rFonts w:ascii="Consolas" w:hAnsi="Consolas" w:cs="Consolas"/>
          <w:color w:val="000000"/>
          <w:sz w:val="16"/>
          <w:szCs w:val="16"/>
        </w:rPr>
        <w:t>[</w:t>
      </w:r>
      <w:r w:rsidRPr="007366F4">
        <w:rPr>
          <w:rFonts w:ascii="Calibri" w:eastAsia="Times New Roman" w:hAnsi="Calibri" w:cs="Times New Roman"/>
          <w:color w:val="000000"/>
          <w:sz w:val="16"/>
          <w:szCs w:val="16"/>
        </w:rPr>
        <w:t>721.2,316.848,300.6739,300.027,300.0011,300, 300, 300, 300, 300, 300, 300, 300, 300, 300, 300</w:t>
      </w:r>
      <w:r w:rsidRPr="007366F4">
        <w:rPr>
          <w:rFonts w:ascii="Consolas" w:hAnsi="Consolas" w:cs="Consolas"/>
          <w:color w:val="000000"/>
          <w:sz w:val="16"/>
          <w:szCs w:val="16"/>
        </w:rPr>
        <w:t>]];</w:t>
      </w:r>
      <w:r w:rsidRPr="007366F4">
        <w:rPr>
          <w:rFonts w:ascii="Consolas" w:hAnsi="Consolas" w:cs="Consolas"/>
          <w:color w:val="000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>// P-40:Equal to product-29</w:t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  <w:r w:rsidRPr="007366F4">
        <w:rPr>
          <w:rFonts w:ascii="Consolas" w:hAnsi="Consolas" w:cs="Consolas"/>
          <w:color w:val="008000"/>
          <w:sz w:val="16"/>
          <w:szCs w:val="16"/>
        </w:rPr>
        <w:tab/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Setup Profile - II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time</w:t>
      </w:r>
      <w:r>
        <w:rPr>
          <w:rFonts w:ascii="Consolas" w:hAnsi="Consolas" w:cs="Consolas"/>
          <w:color w:val="000000"/>
          <w:sz w:val="16"/>
          <w:szCs w:val="16"/>
        </w:rPr>
        <w:t xml:space="preserve"> = [50,50,50,50,50,50,50,50,50,50,40,40,40,40,40,40,40,40,40,40,30,30,30,30,30,30,30,30,30,30,20,20,20,20,20,20,20,20,20,2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setupcost</w:t>
      </w:r>
      <w:r>
        <w:rPr>
          <w:rFonts w:ascii="Consolas" w:hAnsi="Consolas" w:cs="Consolas"/>
          <w:color w:val="000000"/>
          <w:sz w:val="16"/>
          <w:szCs w:val="16"/>
        </w:rPr>
        <w:t xml:space="preserve"> = [20,10,15,30,10,15,75,75,100,100,75,75,75,75,100,100,100,100,100,75,150,75,75,75,200,100,100,100,100,75,225,75,150,75,200,100,100,100,100,100]; 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8000"/>
          <w:sz w:val="16"/>
          <w:szCs w:val="16"/>
        </w:rPr>
        <w:t>// Capacity Utilization Profile - V (50%, 70%, 90%)</w:t>
      </w:r>
    </w:p>
    <w:p w:rsidR="0036096B" w:rsidRDefault="0036096B" w:rsidP="003609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6"/>
          <w:szCs w:val="16"/>
        </w:rPr>
      </w:pPr>
      <w:r>
        <w:rPr>
          <w:rFonts w:ascii="Consolas" w:hAnsi="Consolas" w:cs="Consolas"/>
          <w:color w:val="404080"/>
          <w:sz w:val="16"/>
          <w:szCs w:val="16"/>
        </w:rPr>
        <w:t>productstagecapacity</w:t>
      </w:r>
      <w:r>
        <w:rPr>
          <w:rFonts w:ascii="Consolas" w:hAnsi="Consolas" w:cs="Consolas"/>
          <w:color w:val="000000"/>
          <w:sz w:val="16"/>
          <w:szCs w:val="16"/>
        </w:rPr>
        <w:t xml:space="preserve"> = [263.1579,298.2456,1012.9870,2428.5720,2567.0100,3237.1130];</w:t>
      </w:r>
    </w:p>
    <w:p w:rsidR="00BF73C7" w:rsidRPr="00166FAC" w:rsidRDefault="00BF73C7" w:rsidP="00BF73C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bookmarkStart w:id="1" w:name="_GoBack"/>
      <w:bookmarkEnd w:id="1"/>
    </w:p>
    <w:sectPr w:rsidR="00BF73C7" w:rsidRPr="00166FAC" w:rsidSect="001E3EA1">
      <w:pgSz w:w="12240" w:h="15840"/>
      <w:pgMar w:top="54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xtzA1s7A0Mrc0NjVW0lEKTi0uzszPAykwNKgFALd397ItAAAA"/>
  </w:docVars>
  <w:rsids>
    <w:rsidRoot w:val="00F83651"/>
    <w:rsid w:val="000032AC"/>
    <w:rsid w:val="00005242"/>
    <w:rsid w:val="00010344"/>
    <w:rsid w:val="00025354"/>
    <w:rsid w:val="00027A2D"/>
    <w:rsid w:val="0003018B"/>
    <w:rsid w:val="00031C08"/>
    <w:rsid w:val="00033682"/>
    <w:rsid w:val="00042D2F"/>
    <w:rsid w:val="000567B3"/>
    <w:rsid w:val="00062B24"/>
    <w:rsid w:val="000634EB"/>
    <w:rsid w:val="000645E5"/>
    <w:rsid w:val="00073CDB"/>
    <w:rsid w:val="00083E8D"/>
    <w:rsid w:val="00097A3C"/>
    <w:rsid w:val="000B367D"/>
    <w:rsid w:val="000B3AB0"/>
    <w:rsid w:val="000B4C1A"/>
    <w:rsid w:val="000C0CD0"/>
    <w:rsid w:val="000C1AF8"/>
    <w:rsid w:val="000C3A99"/>
    <w:rsid w:val="000C3F3E"/>
    <w:rsid w:val="000C4678"/>
    <w:rsid w:val="000C6F7F"/>
    <w:rsid w:val="000E2A89"/>
    <w:rsid w:val="000F0B2A"/>
    <w:rsid w:val="000F6C2B"/>
    <w:rsid w:val="00107C5B"/>
    <w:rsid w:val="00110B0C"/>
    <w:rsid w:val="00114D45"/>
    <w:rsid w:val="00122208"/>
    <w:rsid w:val="00127C1D"/>
    <w:rsid w:val="00132FA6"/>
    <w:rsid w:val="0013512C"/>
    <w:rsid w:val="001355CF"/>
    <w:rsid w:val="00143482"/>
    <w:rsid w:val="0015637D"/>
    <w:rsid w:val="00166FAC"/>
    <w:rsid w:val="00167421"/>
    <w:rsid w:val="00184FFA"/>
    <w:rsid w:val="00190428"/>
    <w:rsid w:val="001907AC"/>
    <w:rsid w:val="001975AB"/>
    <w:rsid w:val="001A5CAA"/>
    <w:rsid w:val="001A7FA7"/>
    <w:rsid w:val="001B4B20"/>
    <w:rsid w:val="001C1B45"/>
    <w:rsid w:val="001C1CFE"/>
    <w:rsid w:val="001C3FCC"/>
    <w:rsid w:val="001C684C"/>
    <w:rsid w:val="001D0BCF"/>
    <w:rsid w:val="001D16EC"/>
    <w:rsid w:val="001D2FD8"/>
    <w:rsid w:val="001D6F8A"/>
    <w:rsid w:val="001E2C0A"/>
    <w:rsid w:val="001E3137"/>
    <w:rsid w:val="001E3EA1"/>
    <w:rsid w:val="001E60CC"/>
    <w:rsid w:val="00215E66"/>
    <w:rsid w:val="00236E52"/>
    <w:rsid w:val="00251656"/>
    <w:rsid w:val="00255816"/>
    <w:rsid w:val="0026364D"/>
    <w:rsid w:val="002718D0"/>
    <w:rsid w:val="00274992"/>
    <w:rsid w:val="002815A1"/>
    <w:rsid w:val="00282F3B"/>
    <w:rsid w:val="00283C94"/>
    <w:rsid w:val="00295692"/>
    <w:rsid w:val="002964CB"/>
    <w:rsid w:val="002A29D7"/>
    <w:rsid w:val="002A2C34"/>
    <w:rsid w:val="002A56FB"/>
    <w:rsid w:val="002A67C3"/>
    <w:rsid w:val="002A7DE1"/>
    <w:rsid w:val="002B2C6E"/>
    <w:rsid w:val="002B3E77"/>
    <w:rsid w:val="002E4677"/>
    <w:rsid w:val="002E518C"/>
    <w:rsid w:val="002F363D"/>
    <w:rsid w:val="003027C2"/>
    <w:rsid w:val="00302812"/>
    <w:rsid w:val="00305246"/>
    <w:rsid w:val="00313246"/>
    <w:rsid w:val="00316EC9"/>
    <w:rsid w:val="003220C1"/>
    <w:rsid w:val="00333766"/>
    <w:rsid w:val="00347631"/>
    <w:rsid w:val="00351A48"/>
    <w:rsid w:val="00353EFC"/>
    <w:rsid w:val="0035422D"/>
    <w:rsid w:val="00357D34"/>
    <w:rsid w:val="0036096B"/>
    <w:rsid w:val="003723F2"/>
    <w:rsid w:val="00375E60"/>
    <w:rsid w:val="003764B0"/>
    <w:rsid w:val="00380066"/>
    <w:rsid w:val="003822E7"/>
    <w:rsid w:val="0038589A"/>
    <w:rsid w:val="0039030E"/>
    <w:rsid w:val="00394FF3"/>
    <w:rsid w:val="00396800"/>
    <w:rsid w:val="003A070E"/>
    <w:rsid w:val="003B645D"/>
    <w:rsid w:val="003D5B52"/>
    <w:rsid w:val="003E07BB"/>
    <w:rsid w:val="003E533A"/>
    <w:rsid w:val="003F239B"/>
    <w:rsid w:val="00401557"/>
    <w:rsid w:val="00402C33"/>
    <w:rsid w:val="00403CAB"/>
    <w:rsid w:val="004040D0"/>
    <w:rsid w:val="00406F33"/>
    <w:rsid w:val="004139C7"/>
    <w:rsid w:val="00415C5B"/>
    <w:rsid w:val="00417903"/>
    <w:rsid w:val="0043068F"/>
    <w:rsid w:val="00437675"/>
    <w:rsid w:val="004419E2"/>
    <w:rsid w:val="00441BA4"/>
    <w:rsid w:val="00441C18"/>
    <w:rsid w:val="00442037"/>
    <w:rsid w:val="004540DC"/>
    <w:rsid w:val="00455574"/>
    <w:rsid w:val="0046018B"/>
    <w:rsid w:val="00460836"/>
    <w:rsid w:val="00473695"/>
    <w:rsid w:val="004747AA"/>
    <w:rsid w:val="00475BD1"/>
    <w:rsid w:val="00477BE0"/>
    <w:rsid w:val="00492894"/>
    <w:rsid w:val="00493473"/>
    <w:rsid w:val="004A0343"/>
    <w:rsid w:val="004A25FD"/>
    <w:rsid w:val="004C0275"/>
    <w:rsid w:val="004C7DA9"/>
    <w:rsid w:val="004D1167"/>
    <w:rsid w:val="004D13A5"/>
    <w:rsid w:val="004D1CA9"/>
    <w:rsid w:val="004D347B"/>
    <w:rsid w:val="004E28FB"/>
    <w:rsid w:val="004E6357"/>
    <w:rsid w:val="004E7D7D"/>
    <w:rsid w:val="00501973"/>
    <w:rsid w:val="005035D2"/>
    <w:rsid w:val="005047E0"/>
    <w:rsid w:val="00506F98"/>
    <w:rsid w:val="00513300"/>
    <w:rsid w:val="00515781"/>
    <w:rsid w:val="00540B64"/>
    <w:rsid w:val="005414FD"/>
    <w:rsid w:val="00542744"/>
    <w:rsid w:val="00543B02"/>
    <w:rsid w:val="00563CF6"/>
    <w:rsid w:val="00565EBC"/>
    <w:rsid w:val="00566CDE"/>
    <w:rsid w:val="00582603"/>
    <w:rsid w:val="00585125"/>
    <w:rsid w:val="00587367"/>
    <w:rsid w:val="00590CDF"/>
    <w:rsid w:val="00596EF0"/>
    <w:rsid w:val="005B1F9D"/>
    <w:rsid w:val="005B7F4D"/>
    <w:rsid w:val="005C184C"/>
    <w:rsid w:val="005C38E5"/>
    <w:rsid w:val="005C6CA3"/>
    <w:rsid w:val="005D4F34"/>
    <w:rsid w:val="005E3951"/>
    <w:rsid w:val="005E4819"/>
    <w:rsid w:val="005E5B6E"/>
    <w:rsid w:val="005F0C0D"/>
    <w:rsid w:val="005F2608"/>
    <w:rsid w:val="005F5EC8"/>
    <w:rsid w:val="00631B2D"/>
    <w:rsid w:val="00637B42"/>
    <w:rsid w:val="006447AD"/>
    <w:rsid w:val="00646A13"/>
    <w:rsid w:val="0064702B"/>
    <w:rsid w:val="006518EC"/>
    <w:rsid w:val="006529E5"/>
    <w:rsid w:val="0065745B"/>
    <w:rsid w:val="00671410"/>
    <w:rsid w:val="00675A83"/>
    <w:rsid w:val="00676341"/>
    <w:rsid w:val="006764A4"/>
    <w:rsid w:val="00681769"/>
    <w:rsid w:val="006838AB"/>
    <w:rsid w:val="0069052D"/>
    <w:rsid w:val="006929A6"/>
    <w:rsid w:val="00693B06"/>
    <w:rsid w:val="00694550"/>
    <w:rsid w:val="00695BA1"/>
    <w:rsid w:val="006A0D8E"/>
    <w:rsid w:val="006A5C3B"/>
    <w:rsid w:val="006B1BA7"/>
    <w:rsid w:val="006B3D5D"/>
    <w:rsid w:val="006B4220"/>
    <w:rsid w:val="006C52C5"/>
    <w:rsid w:val="006C698C"/>
    <w:rsid w:val="006E26FA"/>
    <w:rsid w:val="006E2F74"/>
    <w:rsid w:val="006E4C66"/>
    <w:rsid w:val="006E5CA2"/>
    <w:rsid w:val="0070289D"/>
    <w:rsid w:val="00704F75"/>
    <w:rsid w:val="0071214D"/>
    <w:rsid w:val="00713F77"/>
    <w:rsid w:val="00724482"/>
    <w:rsid w:val="0072627A"/>
    <w:rsid w:val="0073417B"/>
    <w:rsid w:val="00741E59"/>
    <w:rsid w:val="00746890"/>
    <w:rsid w:val="00751AB7"/>
    <w:rsid w:val="007632A0"/>
    <w:rsid w:val="007716C6"/>
    <w:rsid w:val="007736F5"/>
    <w:rsid w:val="00773A51"/>
    <w:rsid w:val="007748CD"/>
    <w:rsid w:val="007760D3"/>
    <w:rsid w:val="00776C2C"/>
    <w:rsid w:val="00783DC5"/>
    <w:rsid w:val="007943CA"/>
    <w:rsid w:val="007A012F"/>
    <w:rsid w:val="007A5144"/>
    <w:rsid w:val="007A7217"/>
    <w:rsid w:val="007B494B"/>
    <w:rsid w:val="007C04D3"/>
    <w:rsid w:val="007C27E4"/>
    <w:rsid w:val="007C4D07"/>
    <w:rsid w:val="007C7144"/>
    <w:rsid w:val="007C77DB"/>
    <w:rsid w:val="007D3CAA"/>
    <w:rsid w:val="007D46DF"/>
    <w:rsid w:val="007E0202"/>
    <w:rsid w:val="007E4139"/>
    <w:rsid w:val="007E5C8B"/>
    <w:rsid w:val="007E6204"/>
    <w:rsid w:val="007F39CB"/>
    <w:rsid w:val="007F7B2B"/>
    <w:rsid w:val="0080227D"/>
    <w:rsid w:val="0081748B"/>
    <w:rsid w:val="00827CF8"/>
    <w:rsid w:val="00833ECE"/>
    <w:rsid w:val="00844681"/>
    <w:rsid w:val="008479AF"/>
    <w:rsid w:val="008521EE"/>
    <w:rsid w:val="008521EF"/>
    <w:rsid w:val="008652BB"/>
    <w:rsid w:val="00873E0F"/>
    <w:rsid w:val="00885AD2"/>
    <w:rsid w:val="008916F2"/>
    <w:rsid w:val="00892C88"/>
    <w:rsid w:val="00895C4F"/>
    <w:rsid w:val="0089652A"/>
    <w:rsid w:val="008A1B8D"/>
    <w:rsid w:val="008A5F42"/>
    <w:rsid w:val="008A7E3B"/>
    <w:rsid w:val="008C652A"/>
    <w:rsid w:val="008D0995"/>
    <w:rsid w:val="008D40A2"/>
    <w:rsid w:val="008D44D8"/>
    <w:rsid w:val="008E1844"/>
    <w:rsid w:val="008F3514"/>
    <w:rsid w:val="008F4EDB"/>
    <w:rsid w:val="008F56D1"/>
    <w:rsid w:val="00902FF5"/>
    <w:rsid w:val="00905108"/>
    <w:rsid w:val="0090519D"/>
    <w:rsid w:val="009131D2"/>
    <w:rsid w:val="00924146"/>
    <w:rsid w:val="00932509"/>
    <w:rsid w:val="00934AF6"/>
    <w:rsid w:val="0094512F"/>
    <w:rsid w:val="00954299"/>
    <w:rsid w:val="00956EB2"/>
    <w:rsid w:val="00962DA2"/>
    <w:rsid w:val="00973BF9"/>
    <w:rsid w:val="00980D35"/>
    <w:rsid w:val="00981822"/>
    <w:rsid w:val="00987430"/>
    <w:rsid w:val="00987A42"/>
    <w:rsid w:val="00987D1C"/>
    <w:rsid w:val="009923EE"/>
    <w:rsid w:val="00993313"/>
    <w:rsid w:val="00993E32"/>
    <w:rsid w:val="00994C15"/>
    <w:rsid w:val="009961ED"/>
    <w:rsid w:val="009963A7"/>
    <w:rsid w:val="00997CA4"/>
    <w:rsid w:val="009A1A8E"/>
    <w:rsid w:val="009A2B85"/>
    <w:rsid w:val="009A2D76"/>
    <w:rsid w:val="009A6C4B"/>
    <w:rsid w:val="009A70D0"/>
    <w:rsid w:val="009B408C"/>
    <w:rsid w:val="009C1D5D"/>
    <w:rsid w:val="009F25BF"/>
    <w:rsid w:val="00A026C8"/>
    <w:rsid w:val="00A17101"/>
    <w:rsid w:val="00A24DBB"/>
    <w:rsid w:val="00A30360"/>
    <w:rsid w:val="00A43EAC"/>
    <w:rsid w:val="00A547D4"/>
    <w:rsid w:val="00A61F85"/>
    <w:rsid w:val="00A70C28"/>
    <w:rsid w:val="00A8316F"/>
    <w:rsid w:val="00A915C0"/>
    <w:rsid w:val="00AB0D92"/>
    <w:rsid w:val="00AB78C2"/>
    <w:rsid w:val="00AC5816"/>
    <w:rsid w:val="00AD4388"/>
    <w:rsid w:val="00AD72F0"/>
    <w:rsid w:val="00AE1379"/>
    <w:rsid w:val="00AE3F9C"/>
    <w:rsid w:val="00AF2F3B"/>
    <w:rsid w:val="00AF2F8E"/>
    <w:rsid w:val="00AF4949"/>
    <w:rsid w:val="00B01588"/>
    <w:rsid w:val="00B03469"/>
    <w:rsid w:val="00B07822"/>
    <w:rsid w:val="00B120BE"/>
    <w:rsid w:val="00B168FD"/>
    <w:rsid w:val="00B32157"/>
    <w:rsid w:val="00B32D92"/>
    <w:rsid w:val="00B56D9B"/>
    <w:rsid w:val="00B64027"/>
    <w:rsid w:val="00B66D3B"/>
    <w:rsid w:val="00B71E05"/>
    <w:rsid w:val="00B743C4"/>
    <w:rsid w:val="00B86334"/>
    <w:rsid w:val="00B93B7F"/>
    <w:rsid w:val="00BB5C5A"/>
    <w:rsid w:val="00BE16A5"/>
    <w:rsid w:val="00BE5FD8"/>
    <w:rsid w:val="00BF73C7"/>
    <w:rsid w:val="00C0653B"/>
    <w:rsid w:val="00C0706B"/>
    <w:rsid w:val="00C07886"/>
    <w:rsid w:val="00C218C6"/>
    <w:rsid w:val="00C23996"/>
    <w:rsid w:val="00C26732"/>
    <w:rsid w:val="00C32849"/>
    <w:rsid w:val="00C40DA5"/>
    <w:rsid w:val="00C42F6C"/>
    <w:rsid w:val="00C4584E"/>
    <w:rsid w:val="00C57559"/>
    <w:rsid w:val="00C5768A"/>
    <w:rsid w:val="00C60A65"/>
    <w:rsid w:val="00C67549"/>
    <w:rsid w:val="00C6783E"/>
    <w:rsid w:val="00C73A59"/>
    <w:rsid w:val="00C7424C"/>
    <w:rsid w:val="00C77FD1"/>
    <w:rsid w:val="00C87739"/>
    <w:rsid w:val="00C96AFE"/>
    <w:rsid w:val="00CA086F"/>
    <w:rsid w:val="00CA487B"/>
    <w:rsid w:val="00CB0990"/>
    <w:rsid w:val="00CC348E"/>
    <w:rsid w:val="00CD16C3"/>
    <w:rsid w:val="00CD1D92"/>
    <w:rsid w:val="00CD4AD6"/>
    <w:rsid w:val="00CD7CC0"/>
    <w:rsid w:val="00CE7FB2"/>
    <w:rsid w:val="00CF2572"/>
    <w:rsid w:val="00CF6B20"/>
    <w:rsid w:val="00CF6D78"/>
    <w:rsid w:val="00CF7229"/>
    <w:rsid w:val="00D04CDE"/>
    <w:rsid w:val="00D107B1"/>
    <w:rsid w:val="00D21C4C"/>
    <w:rsid w:val="00D2279D"/>
    <w:rsid w:val="00D26635"/>
    <w:rsid w:val="00D3011E"/>
    <w:rsid w:val="00D44091"/>
    <w:rsid w:val="00D50150"/>
    <w:rsid w:val="00D60D41"/>
    <w:rsid w:val="00D63D1F"/>
    <w:rsid w:val="00D64A86"/>
    <w:rsid w:val="00D67B93"/>
    <w:rsid w:val="00D70C74"/>
    <w:rsid w:val="00D76FB6"/>
    <w:rsid w:val="00D77E76"/>
    <w:rsid w:val="00D81359"/>
    <w:rsid w:val="00D8347C"/>
    <w:rsid w:val="00D93854"/>
    <w:rsid w:val="00DA77FD"/>
    <w:rsid w:val="00DB144C"/>
    <w:rsid w:val="00DC437F"/>
    <w:rsid w:val="00DC498C"/>
    <w:rsid w:val="00DC5415"/>
    <w:rsid w:val="00DC6CD2"/>
    <w:rsid w:val="00DD1C14"/>
    <w:rsid w:val="00DD6041"/>
    <w:rsid w:val="00DE093E"/>
    <w:rsid w:val="00DE5517"/>
    <w:rsid w:val="00DE624B"/>
    <w:rsid w:val="00DF27DB"/>
    <w:rsid w:val="00E028F4"/>
    <w:rsid w:val="00E03D47"/>
    <w:rsid w:val="00E059E8"/>
    <w:rsid w:val="00E2027A"/>
    <w:rsid w:val="00E24D56"/>
    <w:rsid w:val="00E26D98"/>
    <w:rsid w:val="00E40A7F"/>
    <w:rsid w:val="00E52588"/>
    <w:rsid w:val="00E53733"/>
    <w:rsid w:val="00E55CF9"/>
    <w:rsid w:val="00E6595B"/>
    <w:rsid w:val="00E66775"/>
    <w:rsid w:val="00E800C0"/>
    <w:rsid w:val="00E83DD7"/>
    <w:rsid w:val="00E855EC"/>
    <w:rsid w:val="00E953B5"/>
    <w:rsid w:val="00E977E8"/>
    <w:rsid w:val="00EA1921"/>
    <w:rsid w:val="00EA2150"/>
    <w:rsid w:val="00EA2415"/>
    <w:rsid w:val="00EB1D40"/>
    <w:rsid w:val="00EC0695"/>
    <w:rsid w:val="00EC3A23"/>
    <w:rsid w:val="00ED21CD"/>
    <w:rsid w:val="00ED5A64"/>
    <w:rsid w:val="00EE6C08"/>
    <w:rsid w:val="00EF3995"/>
    <w:rsid w:val="00EF7739"/>
    <w:rsid w:val="00F00966"/>
    <w:rsid w:val="00F05888"/>
    <w:rsid w:val="00F05F41"/>
    <w:rsid w:val="00F07AD3"/>
    <w:rsid w:val="00F13E92"/>
    <w:rsid w:val="00F21469"/>
    <w:rsid w:val="00F31EBE"/>
    <w:rsid w:val="00F36E9F"/>
    <w:rsid w:val="00F41959"/>
    <w:rsid w:val="00F42675"/>
    <w:rsid w:val="00F44BA3"/>
    <w:rsid w:val="00F66215"/>
    <w:rsid w:val="00F67221"/>
    <w:rsid w:val="00F7060E"/>
    <w:rsid w:val="00F75316"/>
    <w:rsid w:val="00F77520"/>
    <w:rsid w:val="00F8216A"/>
    <w:rsid w:val="00F83651"/>
    <w:rsid w:val="00F849D2"/>
    <w:rsid w:val="00F87FE0"/>
    <w:rsid w:val="00F91013"/>
    <w:rsid w:val="00F96B16"/>
    <w:rsid w:val="00FA4EF5"/>
    <w:rsid w:val="00FA6EFB"/>
    <w:rsid w:val="00FB78BD"/>
    <w:rsid w:val="00FC1FC9"/>
    <w:rsid w:val="00FC64F0"/>
    <w:rsid w:val="00FD5522"/>
    <w:rsid w:val="00FD7223"/>
    <w:rsid w:val="00FE1F64"/>
    <w:rsid w:val="00FE3D7B"/>
    <w:rsid w:val="00FE68DD"/>
    <w:rsid w:val="00FE790B"/>
    <w:rsid w:val="00FF3F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32142"/>
  <w15:chartTrackingRefBased/>
  <w15:docId w15:val="{BB19949B-B3B0-4629-B02F-A2B12A872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165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C1AF8"/>
    <w:pPr>
      <w:spacing w:before="100" w:beforeAutospacing="1" w:after="100" w:afterAutospacing="1" w:line="240" w:lineRule="auto"/>
      <w:outlineLvl w:val="1"/>
    </w:pPr>
    <w:rPr>
      <w:rFonts w:ascii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C1AF8"/>
    <w:rPr>
      <w:rFonts w:ascii="Times New Roman" w:hAnsi="Times New Roman" w:cs="Times New Roman"/>
      <w:b/>
      <w:bCs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0C1AF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0C1AF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odyTextChar">
    <w:name w:val="Body Text Char"/>
    <w:basedOn w:val="DefaultParagraphFont"/>
    <w:link w:val="BodyText"/>
    <w:uiPriority w:val="1"/>
    <w:rsid w:val="000C1AF8"/>
    <w:rPr>
      <w:rFonts w:ascii="Book Antiqua" w:hAnsi="Book Antiqua" w:cs="Book Antiqua"/>
      <w:sz w:val="27"/>
      <w:szCs w:val="27"/>
    </w:rPr>
  </w:style>
  <w:style w:type="paragraph" w:styleId="BodyText">
    <w:name w:val="Body Text"/>
    <w:basedOn w:val="Normal"/>
    <w:link w:val="BodyTextChar"/>
    <w:uiPriority w:val="1"/>
    <w:qFormat/>
    <w:rsid w:val="000C1AF8"/>
    <w:pPr>
      <w:autoSpaceDE w:val="0"/>
      <w:autoSpaceDN w:val="0"/>
      <w:adjustRightInd w:val="0"/>
      <w:spacing w:after="0" w:line="240" w:lineRule="auto"/>
      <w:ind w:left="40"/>
    </w:pPr>
    <w:rPr>
      <w:rFonts w:ascii="Book Antiqua" w:hAnsi="Book Antiqua" w:cs="Book Antiqua"/>
      <w:sz w:val="27"/>
      <w:szCs w:val="27"/>
    </w:rPr>
  </w:style>
  <w:style w:type="paragraph" w:styleId="ListParagraph">
    <w:name w:val="List Paragraph"/>
    <w:basedOn w:val="Normal"/>
    <w:uiPriority w:val="1"/>
    <w:qFormat/>
    <w:rsid w:val="00184FFA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165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33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5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0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6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0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2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7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2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67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2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0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7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36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6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4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03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7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0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66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0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957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02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73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711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3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0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83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10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9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60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5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13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4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480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5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83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68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93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0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76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03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3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9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1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63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8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5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0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56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77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3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2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1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3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4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46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83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1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4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3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22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897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9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6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5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5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283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913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6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3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84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7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5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03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77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0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3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51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60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75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68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95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1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4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5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9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1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46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22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7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96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4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08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2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3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854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1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0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2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6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03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1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1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29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3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62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5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17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64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6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80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88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35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6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1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31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69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0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9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91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54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7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9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5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320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9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4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5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9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6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85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35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3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3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50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4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11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7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3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16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1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4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18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57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7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1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7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07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15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53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2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2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50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98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6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3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71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1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08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0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9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3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83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3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2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8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80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1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7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4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4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9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50D137-4406-441E-93E2-FDE609358E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36</Pages>
  <Words>112806</Words>
  <Characters>642997</Characters>
  <Application>Microsoft Office Word</Application>
  <DocSecurity>0</DocSecurity>
  <Lines>5358</Lines>
  <Paragraphs>15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4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keem-ur-Rehman</dc:creator>
  <cp:keywords/>
  <dc:description/>
  <cp:lastModifiedBy>Hakeem-ur-Rehman</cp:lastModifiedBy>
  <cp:revision>11</cp:revision>
  <dcterms:created xsi:type="dcterms:W3CDTF">2017-05-31T04:06:00Z</dcterms:created>
  <dcterms:modified xsi:type="dcterms:W3CDTF">2017-05-31T04:48:00Z</dcterms:modified>
</cp:coreProperties>
</file>